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441" w:rsidRDefault="00AA1441" w:rsidP="00561801">
      <w:pPr>
        <w:ind w:left="90"/>
        <w:jc w:val="center"/>
        <w:rPr>
          <w:b/>
          <w:bCs/>
          <w:sz w:val="28"/>
          <w:szCs w:val="28"/>
        </w:rPr>
      </w:pPr>
      <w:bookmarkStart w:id="0" w:name="_GoBack"/>
      <w:bookmarkEnd w:id="0"/>
      <w:r>
        <w:rPr>
          <w:b/>
          <w:bCs/>
          <w:sz w:val="28"/>
          <w:szCs w:val="28"/>
        </w:rPr>
        <w:t>Antimic</w:t>
      </w:r>
      <w:r w:rsidR="007D36C8">
        <w:rPr>
          <w:b/>
          <w:bCs/>
          <w:sz w:val="28"/>
          <w:szCs w:val="28"/>
        </w:rPr>
        <w:t xml:space="preserve">robial Use and Resistance (AUR):  </w:t>
      </w:r>
      <w:r w:rsidR="00A83430">
        <w:rPr>
          <w:b/>
          <w:bCs/>
          <w:sz w:val="28"/>
          <w:szCs w:val="28"/>
        </w:rPr>
        <w:t>Pharmacy</w:t>
      </w:r>
      <w:r>
        <w:rPr>
          <w:b/>
          <w:bCs/>
          <w:sz w:val="28"/>
          <w:szCs w:val="28"/>
        </w:rPr>
        <w:t xml:space="preserve"> Data</w:t>
      </w:r>
    </w:p>
    <w:p w:rsidR="00AA1441" w:rsidRDefault="007D36C8" w:rsidP="00561801">
      <w:pPr>
        <w:ind w:left="90"/>
        <w:jc w:val="center"/>
        <w:rPr>
          <w:b/>
          <w:bCs/>
          <w:sz w:val="28"/>
          <w:szCs w:val="28"/>
        </w:rPr>
      </w:pPr>
      <w:r>
        <w:rPr>
          <w:b/>
          <w:bCs/>
          <w:sz w:val="28"/>
          <w:szCs w:val="28"/>
        </w:rPr>
        <w:t xml:space="preserve">Monthly </w:t>
      </w:r>
      <w:r w:rsidR="00AA1441">
        <w:rPr>
          <w:b/>
          <w:bCs/>
          <w:sz w:val="28"/>
          <w:szCs w:val="28"/>
        </w:rPr>
        <w:t>Electronic Upload Specification Tables</w:t>
      </w:r>
    </w:p>
    <w:p w:rsidR="00957621" w:rsidRPr="00700ADE" w:rsidRDefault="00957621" w:rsidP="00561801">
      <w:pPr>
        <w:ind w:left="90"/>
        <w:jc w:val="center"/>
        <w:rPr>
          <w:b/>
          <w:bCs/>
          <w:sz w:val="22"/>
          <w:szCs w:val="22"/>
        </w:rPr>
      </w:pPr>
    </w:p>
    <w:p w:rsidR="0092656E" w:rsidRPr="00957621" w:rsidRDefault="00957621" w:rsidP="00957621">
      <w:pPr>
        <w:ind w:left="90"/>
        <w:rPr>
          <w:bCs/>
          <w:i/>
          <w:sz w:val="16"/>
          <w:szCs w:val="16"/>
        </w:rPr>
      </w:pPr>
      <w:r>
        <w:rPr>
          <w:bCs/>
          <w:i/>
          <w:sz w:val="16"/>
          <w:szCs w:val="16"/>
        </w:rPr>
        <w:t>These</w:t>
      </w:r>
      <w:r w:rsidRPr="00957621">
        <w:rPr>
          <w:bCs/>
          <w:i/>
          <w:sz w:val="16"/>
          <w:szCs w:val="16"/>
        </w:rPr>
        <w:t xml:space="preserve"> data will be collected in a</w:t>
      </w:r>
      <w:r>
        <w:rPr>
          <w:bCs/>
          <w:i/>
          <w:sz w:val="16"/>
          <w:szCs w:val="16"/>
        </w:rPr>
        <w:t>n aggregate</w:t>
      </w:r>
      <w:r w:rsidRPr="00957621">
        <w:rPr>
          <w:bCs/>
          <w:i/>
          <w:sz w:val="16"/>
          <w:szCs w:val="16"/>
        </w:rPr>
        <w:t xml:space="preserve"> monthly electronic file transfer from the facility to NHSN</w:t>
      </w:r>
      <w:r w:rsidR="00281E7E">
        <w:rPr>
          <w:bCs/>
          <w:i/>
          <w:sz w:val="16"/>
          <w:szCs w:val="16"/>
        </w:rPr>
        <w:t xml:space="preserve"> via Clinical Document Architecture (CDA)</w:t>
      </w:r>
      <w:r w:rsidRPr="00957621">
        <w:rPr>
          <w:bCs/>
          <w:i/>
          <w:sz w:val="16"/>
          <w:szCs w:val="16"/>
        </w:rPr>
        <w:t xml:space="preserve">. </w:t>
      </w:r>
    </w:p>
    <w:tbl>
      <w:tblPr>
        <w:tblW w:w="10800" w:type="dxa"/>
        <w:tblInd w:w="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0"/>
        <w:gridCol w:w="286"/>
        <w:gridCol w:w="1064"/>
        <w:gridCol w:w="186"/>
        <w:gridCol w:w="720"/>
        <w:gridCol w:w="270"/>
        <w:gridCol w:w="270"/>
        <w:gridCol w:w="450"/>
        <w:gridCol w:w="804"/>
        <w:gridCol w:w="1446"/>
        <w:gridCol w:w="1254"/>
        <w:gridCol w:w="1446"/>
        <w:gridCol w:w="1254"/>
      </w:tblGrid>
      <w:tr w:rsidR="00D41120" w:rsidRPr="00510921" w:rsidTr="005B6551">
        <w:trPr>
          <w:trHeight w:val="288"/>
        </w:trPr>
        <w:tc>
          <w:tcPr>
            <w:tcW w:w="2886" w:type="dxa"/>
            <w:gridSpan w:val="4"/>
            <w:tcBorders>
              <w:bottom w:val="single" w:sz="4" w:space="0" w:color="auto"/>
              <w:right w:val="nil"/>
            </w:tcBorders>
            <w:shd w:val="clear" w:color="auto" w:fill="D9D9D9"/>
            <w:vAlign w:val="bottom"/>
          </w:tcPr>
          <w:p w:rsidR="0092656E" w:rsidRPr="00B320C3" w:rsidRDefault="0092656E" w:rsidP="00544475">
            <w:pPr>
              <w:pStyle w:val="BodyTextIndent3"/>
              <w:ind w:left="96" w:firstLine="0"/>
              <w:rPr>
                <w:rFonts w:ascii="Arial" w:hAnsi="Arial" w:cs="Arial"/>
                <w:bCs/>
                <w:sz w:val="18"/>
                <w:szCs w:val="18"/>
              </w:rPr>
            </w:pPr>
            <w:r w:rsidRPr="00B320C3">
              <w:rPr>
                <w:rFonts w:ascii="Arial" w:hAnsi="Arial" w:cs="Arial"/>
                <w:b/>
                <w:sz w:val="18"/>
                <w:szCs w:val="18"/>
              </w:rPr>
              <w:t xml:space="preserve">Table 1.  </w:t>
            </w:r>
            <w:r w:rsidR="00281E7E" w:rsidRPr="00B320C3">
              <w:rPr>
                <w:rFonts w:ascii="Arial" w:hAnsi="Arial" w:cs="Arial"/>
                <w:b/>
                <w:bCs/>
                <w:sz w:val="18"/>
                <w:szCs w:val="18"/>
              </w:rPr>
              <w:t>CDA File Descriptors</w:t>
            </w:r>
          </w:p>
        </w:tc>
        <w:tc>
          <w:tcPr>
            <w:tcW w:w="7914" w:type="dxa"/>
            <w:gridSpan w:val="9"/>
            <w:tcBorders>
              <w:left w:val="nil"/>
              <w:bottom w:val="single" w:sz="4" w:space="0" w:color="auto"/>
            </w:tcBorders>
            <w:shd w:val="clear" w:color="auto" w:fill="D9D9D9"/>
            <w:vAlign w:val="bottom"/>
          </w:tcPr>
          <w:p w:rsidR="0092656E" w:rsidRPr="00B320C3" w:rsidRDefault="0092656E" w:rsidP="00852392">
            <w:pPr>
              <w:pStyle w:val="BodyTextIndent3"/>
              <w:ind w:left="90" w:firstLine="0"/>
              <w:rPr>
                <w:rFonts w:ascii="Arial" w:hAnsi="Arial" w:cs="Arial"/>
                <w:bCs/>
                <w:i/>
                <w:sz w:val="16"/>
                <w:szCs w:val="16"/>
              </w:rPr>
            </w:pPr>
            <w:r w:rsidRPr="00B320C3">
              <w:rPr>
                <w:rFonts w:ascii="Arial" w:hAnsi="Arial" w:cs="Arial"/>
                <w:bCs/>
                <w:i/>
                <w:sz w:val="16"/>
                <w:szCs w:val="16"/>
              </w:rPr>
              <w:t xml:space="preserve">These data elements will be transmitted with each </w:t>
            </w:r>
            <w:r w:rsidR="00281E7E" w:rsidRPr="00B320C3">
              <w:rPr>
                <w:rFonts w:ascii="Arial" w:hAnsi="Arial" w:cs="Arial"/>
                <w:bCs/>
                <w:i/>
                <w:sz w:val="16"/>
                <w:szCs w:val="16"/>
              </w:rPr>
              <w:t xml:space="preserve">month’s </w:t>
            </w:r>
            <w:r w:rsidRPr="00B320C3">
              <w:rPr>
                <w:rFonts w:ascii="Arial" w:hAnsi="Arial" w:cs="Arial"/>
                <w:bCs/>
                <w:i/>
                <w:sz w:val="16"/>
                <w:szCs w:val="16"/>
              </w:rPr>
              <w:t>report.</w:t>
            </w:r>
          </w:p>
        </w:tc>
      </w:tr>
      <w:tr w:rsidR="00544475" w:rsidRPr="00510921" w:rsidTr="00D47DFA">
        <w:trPr>
          <w:trHeight w:val="245"/>
        </w:trPr>
        <w:tc>
          <w:tcPr>
            <w:tcW w:w="1636" w:type="dxa"/>
            <w:gridSpan w:val="2"/>
            <w:tcBorders>
              <w:bottom w:val="single" w:sz="4" w:space="0" w:color="auto"/>
            </w:tcBorders>
            <w:vAlign w:val="bottom"/>
          </w:tcPr>
          <w:p w:rsidR="00544475" w:rsidRPr="00B320C3" w:rsidRDefault="00544475" w:rsidP="00544475">
            <w:pPr>
              <w:ind w:left="96"/>
              <w:rPr>
                <w:b/>
                <w:sz w:val="16"/>
                <w:szCs w:val="16"/>
              </w:rPr>
            </w:pPr>
            <w:r w:rsidRPr="00B320C3">
              <w:rPr>
                <w:b/>
                <w:sz w:val="16"/>
                <w:szCs w:val="16"/>
              </w:rPr>
              <w:t>Variable Name</w:t>
            </w:r>
          </w:p>
        </w:tc>
        <w:tc>
          <w:tcPr>
            <w:tcW w:w="9164" w:type="dxa"/>
            <w:gridSpan w:val="11"/>
            <w:tcBorders>
              <w:bottom w:val="single" w:sz="4" w:space="0" w:color="auto"/>
            </w:tcBorders>
            <w:vAlign w:val="bottom"/>
          </w:tcPr>
          <w:p w:rsidR="00544475" w:rsidRPr="00B320C3" w:rsidRDefault="00544475" w:rsidP="00544475">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rsidR="00544475" w:rsidRPr="00510921" w:rsidTr="00D47DFA">
        <w:trPr>
          <w:trHeight w:val="245"/>
        </w:trPr>
        <w:tc>
          <w:tcPr>
            <w:tcW w:w="1636" w:type="dxa"/>
            <w:gridSpan w:val="2"/>
            <w:tcBorders>
              <w:top w:val="single"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orgid</w:t>
            </w:r>
          </w:p>
        </w:tc>
        <w:tc>
          <w:tcPr>
            <w:tcW w:w="9164" w:type="dxa"/>
            <w:gridSpan w:val="11"/>
            <w:tcBorders>
              <w:top w:val="single"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sz w:val="18"/>
                <w:szCs w:val="18"/>
              </w:rPr>
              <w:t>NHSN Facility ID number</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location</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sz w:val="18"/>
                <w:szCs w:val="18"/>
              </w:rPr>
              <w:t>NHSN location code</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month</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F37161" w:rsidP="00544475">
            <w:pPr>
              <w:ind w:left="80"/>
              <w:rPr>
                <w:sz w:val="16"/>
                <w:szCs w:val="16"/>
              </w:rPr>
            </w:pPr>
            <w:r>
              <w:rPr>
                <w:sz w:val="18"/>
                <w:szCs w:val="18"/>
              </w:rPr>
              <w:t>Denominator m</w:t>
            </w:r>
            <w:r w:rsidR="00544475" w:rsidRPr="00B320C3">
              <w:rPr>
                <w:sz w:val="18"/>
                <w:szCs w:val="18"/>
              </w:rPr>
              <w:t>onth</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year</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F37161" w:rsidP="00544475">
            <w:pPr>
              <w:ind w:left="80"/>
              <w:rPr>
                <w:sz w:val="16"/>
                <w:szCs w:val="16"/>
              </w:rPr>
            </w:pPr>
            <w:r>
              <w:rPr>
                <w:sz w:val="18"/>
                <w:szCs w:val="18"/>
              </w:rPr>
              <w:t>Denominator y</w:t>
            </w:r>
            <w:r w:rsidR="00544475" w:rsidRPr="00B320C3">
              <w:rPr>
                <w:sz w:val="18"/>
                <w:szCs w:val="18"/>
              </w:rPr>
              <w:t>ear</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createDate</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sz w:val="18"/>
                <w:szCs w:val="18"/>
              </w:rPr>
              <w:t>Date the record was created</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createUserID</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sz w:val="18"/>
                <w:szCs w:val="18"/>
              </w:rPr>
              <w:t>The user that created the record</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color w:val="000000"/>
                <w:sz w:val="18"/>
                <w:szCs w:val="18"/>
              </w:rPr>
            </w:pPr>
            <w:r w:rsidRPr="00B320C3">
              <w:rPr>
                <w:color w:val="000000"/>
                <w:sz w:val="18"/>
                <w:szCs w:val="18"/>
              </w:rPr>
              <w:t>version</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color w:val="000000"/>
                <w:sz w:val="18"/>
                <w:szCs w:val="18"/>
              </w:rPr>
              <w:t>Version number of the software under which the data was collected</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color w:val="000000"/>
                <w:sz w:val="18"/>
                <w:szCs w:val="18"/>
              </w:rPr>
            </w:pPr>
            <w:r w:rsidRPr="00B320C3">
              <w:rPr>
                <w:color w:val="000000"/>
                <w:sz w:val="18"/>
                <w:szCs w:val="18"/>
              </w:rPr>
              <w:t>modifyDate</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color w:val="000000"/>
                <w:sz w:val="18"/>
                <w:szCs w:val="18"/>
              </w:rPr>
              <w:t>Date the record was last updated</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color w:val="000000"/>
                <w:sz w:val="18"/>
                <w:szCs w:val="18"/>
              </w:rPr>
            </w:pPr>
            <w:r w:rsidRPr="00B320C3">
              <w:rPr>
                <w:color w:val="000000"/>
                <w:sz w:val="18"/>
                <w:szCs w:val="18"/>
              </w:rPr>
              <w:t>modifyUserID</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color w:val="000000"/>
                <w:sz w:val="18"/>
                <w:szCs w:val="18"/>
              </w:rPr>
              <w:t>The user that last modified record</w:t>
            </w:r>
          </w:p>
        </w:tc>
      </w:tr>
      <w:tr w:rsidR="00544475" w:rsidRPr="00510921" w:rsidTr="00D47DFA">
        <w:trPr>
          <w:trHeight w:val="245"/>
        </w:trPr>
        <w:tc>
          <w:tcPr>
            <w:tcW w:w="1636" w:type="dxa"/>
            <w:gridSpan w:val="2"/>
            <w:tcBorders>
              <w:top w:val="dotted" w:sz="4" w:space="0" w:color="auto"/>
              <w:left w:val="single"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modifyVersion</w:t>
            </w:r>
          </w:p>
        </w:tc>
        <w:tc>
          <w:tcPr>
            <w:tcW w:w="9164" w:type="dxa"/>
            <w:gridSpan w:val="11"/>
            <w:tcBorders>
              <w:top w:val="dotted" w:sz="4" w:space="0" w:color="auto"/>
              <w:left w:val="dotted" w:sz="4" w:space="0" w:color="auto"/>
              <w:bottom w:val="dotted" w:sz="4" w:space="0" w:color="auto"/>
              <w:right w:val="single" w:sz="4" w:space="0" w:color="auto"/>
            </w:tcBorders>
            <w:vAlign w:val="bottom"/>
          </w:tcPr>
          <w:p w:rsidR="00544475" w:rsidRPr="00B320C3" w:rsidRDefault="00544475" w:rsidP="00544475">
            <w:pPr>
              <w:ind w:left="80"/>
              <w:rPr>
                <w:sz w:val="16"/>
                <w:szCs w:val="16"/>
              </w:rPr>
            </w:pPr>
            <w:r w:rsidRPr="00B320C3">
              <w:rPr>
                <w:sz w:val="18"/>
                <w:szCs w:val="18"/>
              </w:rPr>
              <w:t>Version number of the software under which the data was last updated</w:t>
            </w:r>
          </w:p>
        </w:tc>
      </w:tr>
      <w:tr w:rsidR="00C927DD" w:rsidRPr="00510921" w:rsidTr="005B6551">
        <w:trPr>
          <w:trHeight w:val="288"/>
        </w:trPr>
        <w:tc>
          <w:tcPr>
            <w:tcW w:w="3606" w:type="dxa"/>
            <w:gridSpan w:val="5"/>
            <w:tcBorders>
              <w:top w:val="single" w:sz="4" w:space="0" w:color="auto"/>
              <w:right w:val="nil"/>
            </w:tcBorders>
            <w:shd w:val="clear" w:color="auto" w:fill="D9D9D9"/>
            <w:vAlign w:val="bottom"/>
          </w:tcPr>
          <w:p w:rsidR="00C927DD" w:rsidRPr="00B320C3" w:rsidRDefault="00C927DD" w:rsidP="00544475">
            <w:pPr>
              <w:pStyle w:val="BodyTextIndent3"/>
              <w:ind w:left="96" w:firstLine="0"/>
              <w:rPr>
                <w:rFonts w:ascii="Arial" w:hAnsi="Arial" w:cs="Arial"/>
                <w:b/>
                <w:bCs/>
                <w:sz w:val="18"/>
                <w:szCs w:val="18"/>
              </w:rPr>
            </w:pPr>
            <w:r w:rsidRPr="00B320C3">
              <w:rPr>
                <w:rFonts w:ascii="Arial" w:hAnsi="Arial" w:cs="Arial"/>
                <w:b/>
                <w:bCs/>
                <w:sz w:val="18"/>
                <w:szCs w:val="18"/>
              </w:rPr>
              <w:t>Table 2. Aggregate Patient Information</w:t>
            </w:r>
          </w:p>
        </w:tc>
        <w:tc>
          <w:tcPr>
            <w:tcW w:w="7194" w:type="dxa"/>
            <w:gridSpan w:val="8"/>
            <w:tcBorders>
              <w:top w:val="single" w:sz="4" w:space="0" w:color="auto"/>
              <w:left w:val="nil"/>
              <w:right w:val="single" w:sz="4" w:space="0" w:color="auto"/>
            </w:tcBorders>
            <w:shd w:val="clear" w:color="auto" w:fill="D9D9D9"/>
            <w:vAlign w:val="bottom"/>
          </w:tcPr>
          <w:p w:rsidR="00C927DD" w:rsidRPr="00B320C3" w:rsidRDefault="00C927DD" w:rsidP="00852392">
            <w:pPr>
              <w:pStyle w:val="BodyTextIndent3"/>
              <w:ind w:left="90" w:firstLine="0"/>
              <w:rPr>
                <w:rFonts w:ascii="Arial" w:hAnsi="Arial" w:cs="Arial"/>
                <w:bCs/>
                <w:i/>
                <w:sz w:val="16"/>
                <w:szCs w:val="16"/>
              </w:rPr>
            </w:pPr>
            <w:r w:rsidRPr="00B320C3">
              <w:rPr>
                <w:rFonts w:ascii="Arial" w:hAnsi="Arial" w:cs="Arial"/>
                <w:bCs/>
                <w:i/>
                <w:sz w:val="16"/>
                <w:szCs w:val="16"/>
              </w:rPr>
              <w:t>These data elements are aggregated to the location and facility wide inpatient level for each month.</w:t>
            </w:r>
          </w:p>
        </w:tc>
      </w:tr>
      <w:tr w:rsidR="00544475" w:rsidRPr="00510921" w:rsidTr="00F37161">
        <w:trPr>
          <w:trHeight w:val="245"/>
        </w:trPr>
        <w:tc>
          <w:tcPr>
            <w:tcW w:w="1636" w:type="dxa"/>
            <w:gridSpan w:val="2"/>
            <w:tcBorders>
              <w:bottom w:val="single" w:sz="4" w:space="0" w:color="auto"/>
            </w:tcBorders>
            <w:vAlign w:val="bottom"/>
          </w:tcPr>
          <w:p w:rsidR="00544475" w:rsidRPr="00B320C3" w:rsidRDefault="00544475" w:rsidP="00544475">
            <w:pPr>
              <w:ind w:left="96"/>
              <w:rPr>
                <w:b/>
                <w:sz w:val="16"/>
                <w:szCs w:val="16"/>
              </w:rPr>
            </w:pPr>
            <w:r w:rsidRPr="00B320C3">
              <w:rPr>
                <w:b/>
                <w:sz w:val="16"/>
                <w:szCs w:val="16"/>
              </w:rPr>
              <w:t>Variable Name</w:t>
            </w:r>
          </w:p>
        </w:tc>
        <w:tc>
          <w:tcPr>
            <w:tcW w:w="9164" w:type="dxa"/>
            <w:gridSpan w:val="11"/>
            <w:tcBorders>
              <w:bottom w:val="single" w:sz="4" w:space="0" w:color="auto"/>
              <w:right w:val="single" w:sz="4" w:space="0" w:color="auto"/>
            </w:tcBorders>
            <w:vAlign w:val="bottom"/>
          </w:tcPr>
          <w:p w:rsidR="00544475" w:rsidRPr="00B320C3" w:rsidRDefault="00544475" w:rsidP="00544475">
            <w:pPr>
              <w:pStyle w:val="Heading2"/>
              <w:widowControl w:val="0"/>
              <w:autoSpaceDE w:val="0"/>
              <w:autoSpaceDN w:val="0"/>
              <w:spacing w:line="240" w:lineRule="auto"/>
              <w:ind w:left="80"/>
              <w:rPr>
                <w:rFonts w:ascii="Arial" w:hAnsi="Arial" w:cs="Arial"/>
                <w:bCs w:val="0"/>
                <w:sz w:val="16"/>
                <w:szCs w:val="16"/>
              </w:rPr>
            </w:pPr>
            <w:r w:rsidRPr="00B320C3">
              <w:rPr>
                <w:rFonts w:ascii="Arial" w:hAnsi="Arial" w:cs="Arial"/>
                <w:bCs w:val="0"/>
                <w:sz w:val="16"/>
                <w:szCs w:val="16"/>
              </w:rPr>
              <w:t>Description of Variable</w:t>
            </w:r>
          </w:p>
        </w:tc>
      </w:tr>
      <w:tr w:rsidR="00544475" w:rsidRPr="00510921" w:rsidTr="00D47DFA">
        <w:trPr>
          <w:trHeight w:val="245"/>
        </w:trPr>
        <w:tc>
          <w:tcPr>
            <w:tcW w:w="1636" w:type="dxa"/>
            <w:gridSpan w:val="2"/>
            <w:tcBorders>
              <w:top w:val="dotted"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numDaysPresent</w:t>
            </w:r>
          </w:p>
        </w:tc>
        <w:tc>
          <w:tcPr>
            <w:tcW w:w="9164" w:type="dxa"/>
            <w:gridSpan w:val="11"/>
            <w:tcBorders>
              <w:top w:val="dotted" w:sz="4" w:space="0" w:color="auto"/>
              <w:left w:val="dotted" w:sz="4" w:space="0" w:color="auto"/>
              <w:bottom w:val="dotted" w:sz="4" w:space="0" w:color="auto"/>
            </w:tcBorders>
            <w:vAlign w:val="bottom"/>
          </w:tcPr>
          <w:p w:rsidR="00544475" w:rsidRPr="00B320C3" w:rsidRDefault="00544475" w:rsidP="00544475">
            <w:pPr>
              <w:ind w:left="80"/>
              <w:rPr>
                <w:sz w:val="16"/>
                <w:szCs w:val="16"/>
              </w:rPr>
            </w:pPr>
            <w:r w:rsidRPr="00B320C3">
              <w:rPr>
                <w:sz w:val="18"/>
                <w:szCs w:val="18"/>
              </w:rPr>
              <w:t>Total number of days present</w:t>
            </w:r>
          </w:p>
        </w:tc>
      </w:tr>
      <w:tr w:rsidR="00544475" w:rsidRPr="00510921" w:rsidTr="00D47DFA">
        <w:trPr>
          <w:trHeight w:val="245"/>
        </w:trPr>
        <w:tc>
          <w:tcPr>
            <w:tcW w:w="1636" w:type="dxa"/>
            <w:gridSpan w:val="2"/>
            <w:tcBorders>
              <w:top w:val="dotted" w:sz="4" w:space="0" w:color="auto"/>
              <w:bottom w:val="dotted"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numTherapyDays</w:t>
            </w:r>
          </w:p>
        </w:tc>
        <w:tc>
          <w:tcPr>
            <w:tcW w:w="9164" w:type="dxa"/>
            <w:gridSpan w:val="11"/>
            <w:tcBorders>
              <w:top w:val="dotted" w:sz="4" w:space="0" w:color="auto"/>
              <w:left w:val="dotted" w:sz="4" w:space="0" w:color="auto"/>
              <w:bottom w:val="dotted" w:sz="4" w:space="0" w:color="auto"/>
            </w:tcBorders>
            <w:vAlign w:val="bottom"/>
          </w:tcPr>
          <w:p w:rsidR="00544475" w:rsidRPr="00B320C3" w:rsidRDefault="00544475" w:rsidP="00544475">
            <w:pPr>
              <w:ind w:left="80"/>
              <w:rPr>
                <w:sz w:val="16"/>
                <w:szCs w:val="16"/>
              </w:rPr>
            </w:pPr>
            <w:r w:rsidRPr="00B320C3">
              <w:rPr>
                <w:color w:val="000000"/>
                <w:sz w:val="18"/>
                <w:szCs w:val="18"/>
              </w:rPr>
              <w:t>Number of therapy days</w:t>
            </w:r>
          </w:p>
        </w:tc>
      </w:tr>
      <w:tr w:rsidR="00544475" w:rsidRPr="00510921" w:rsidTr="00D47DFA">
        <w:trPr>
          <w:trHeight w:val="245"/>
        </w:trPr>
        <w:tc>
          <w:tcPr>
            <w:tcW w:w="1636" w:type="dxa"/>
            <w:gridSpan w:val="2"/>
            <w:tcBorders>
              <w:top w:val="dotted" w:sz="4" w:space="0" w:color="auto"/>
              <w:bottom w:val="single" w:sz="4" w:space="0" w:color="auto"/>
              <w:right w:val="dotted" w:sz="4" w:space="0" w:color="auto"/>
            </w:tcBorders>
            <w:vAlign w:val="bottom"/>
          </w:tcPr>
          <w:p w:rsidR="00544475" w:rsidRPr="00B320C3" w:rsidRDefault="00544475" w:rsidP="00544475">
            <w:pPr>
              <w:ind w:left="96"/>
              <w:rPr>
                <w:sz w:val="18"/>
                <w:szCs w:val="18"/>
              </w:rPr>
            </w:pPr>
            <w:r w:rsidRPr="00B320C3">
              <w:rPr>
                <w:sz w:val="18"/>
                <w:szCs w:val="18"/>
              </w:rPr>
              <w:t>numAdmissions</w:t>
            </w:r>
          </w:p>
        </w:tc>
        <w:tc>
          <w:tcPr>
            <w:tcW w:w="9164" w:type="dxa"/>
            <w:gridSpan w:val="11"/>
            <w:tcBorders>
              <w:top w:val="dotted" w:sz="4" w:space="0" w:color="auto"/>
              <w:left w:val="dotted" w:sz="4" w:space="0" w:color="auto"/>
              <w:bottom w:val="single" w:sz="4" w:space="0" w:color="auto"/>
            </w:tcBorders>
            <w:vAlign w:val="bottom"/>
          </w:tcPr>
          <w:p w:rsidR="00544475" w:rsidRPr="00B320C3" w:rsidRDefault="00544475" w:rsidP="00544475">
            <w:pPr>
              <w:ind w:left="80"/>
              <w:rPr>
                <w:sz w:val="16"/>
                <w:szCs w:val="16"/>
              </w:rPr>
            </w:pPr>
            <w:r w:rsidRPr="00B320C3">
              <w:rPr>
                <w:color w:val="000000"/>
                <w:sz w:val="18"/>
                <w:szCs w:val="18"/>
              </w:rPr>
              <w:t>Number of admissions</w:t>
            </w:r>
          </w:p>
        </w:tc>
      </w:tr>
      <w:tr w:rsidR="00C927DD" w:rsidRPr="00510921" w:rsidTr="005B6551">
        <w:trPr>
          <w:trHeight w:val="648"/>
        </w:trPr>
        <w:tc>
          <w:tcPr>
            <w:tcW w:w="3876" w:type="dxa"/>
            <w:gridSpan w:val="6"/>
            <w:tcBorders>
              <w:top w:val="single" w:sz="4" w:space="0" w:color="auto"/>
              <w:bottom w:val="single" w:sz="4" w:space="0" w:color="auto"/>
              <w:right w:val="nil"/>
            </w:tcBorders>
            <w:shd w:val="clear" w:color="auto" w:fill="D9D9D9" w:themeFill="background1" w:themeFillShade="D9"/>
            <w:vAlign w:val="bottom"/>
          </w:tcPr>
          <w:p w:rsidR="00C927DD" w:rsidRPr="00B320C3" w:rsidRDefault="00C927DD" w:rsidP="00544475">
            <w:pPr>
              <w:ind w:left="96"/>
              <w:rPr>
                <w:b/>
                <w:sz w:val="18"/>
                <w:szCs w:val="18"/>
              </w:rPr>
            </w:pPr>
            <w:r w:rsidRPr="00B320C3">
              <w:rPr>
                <w:b/>
                <w:sz w:val="18"/>
                <w:szCs w:val="18"/>
              </w:rPr>
              <w:t>Table 3. Aggregate Pharmacy Information</w:t>
            </w:r>
          </w:p>
        </w:tc>
        <w:tc>
          <w:tcPr>
            <w:tcW w:w="6924" w:type="dxa"/>
            <w:gridSpan w:val="7"/>
            <w:tcBorders>
              <w:top w:val="single" w:sz="4" w:space="0" w:color="auto"/>
              <w:left w:val="nil"/>
              <w:bottom w:val="single" w:sz="4" w:space="0" w:color="auto"/>
            </w:tcBorders>
            <w:shd w:val="clear" w:color="auto" w:fill="D9D9D9" w:themeFill="background1" w:themeFillShade="D9"/>
            <w:vAlign w:val="bottom"/>
          </w:tcPr>
          <w:p w:rsidR="00C927DD" w:rsidRPr="00B320C3" w:rsidRDefault="00C927DD" w:rsidP="00852392">
            <w:pPr>
              <w:ind w:left="90"/>
              <w:rPr>
                <w:i/>
                <w:sz w:val="16"/>
                <w:szCs w:val="16"/>
              </w:rPr>
            </w:pPr>
            <w:r w:rsidRPr="00B320C3">
              <w:rPr>
                <w:i/>
                <w:sz w:val="16"/>
                <w:szCs w:val="16"/>
              </w:rPr>
              <w:t>These data elements are obtained from the facility’s electronic medication administration record (eMAR) or bar coding medication administration (BCMA) and aggregated to the location and facility wide inpatient level for each month.</w:t>
            </w:r>
          </w:p>
        </w:tc>
      </w:tr>
      <w:tr w:rsidR="00C927DD" w:rsidRPr="00510921" w:rsidTr="00B320C3">
        <w:trPr>
          <w:trHeight w:val="245"/>
        </w:trPr>
        <w:tc>
          <w:tcPr>
            <w:tcW w:w="1636" w:type="dxa"/>
            <w:gridSpan w:val="2"/>
            <w:tcBorders>
              <w:top w:val="single" w:sz="4" w:space="0" w:color="auto"/>
              <w:bottom w:val="single" w:sz="4" w:space="0" w:color="auto"/>
              <w:right w:val="single" w:sz="4" w:space="0" w:color="auto"/>
            </w:tcBorders>
            <w:vAlign w:val="bottom"/>
          </w:tcPr>
          <w:p w:rsidR="00C927DD" w:rsidRPr="00B320C3" w:rsidRDefault="00C927DD" w:rsidP="00544475">
            <w:pPr>
              <w:ind w:left="96"/>
              <w:rPr>
                <w:b/>
                <w:sz w:val="16"/>
                <w:szCs w:val="16"/>
              </w:rPr>
            </w:pPr>
            <w:r w:rsidRPr="00B320C3">
              <w:rPr>
                <w:b/>
                <w:sz w:val="16"/>
                <w:szCs w:val="16"/>
              </w:rPr>
              <w:t>Variable Name</w:t>
            </w:r>
          </w:p>
        </w:tc>
        <w:tc>
          <w:tcPr>
            <w:tcW w:w="2960" w:type="dxa"/>
            <w:gridSpan w:val="6"/>
            <w:tcBorders>
              <w:top w:val="single" w:sz="4" w:space="0" w:color="auto"/>
              <w:left w:val="single" w:sz="4" w:space="0" w:color="auto"/>
              <w:bottom w:val="single" w:sz="4" w:space="0" w:color="auto"/>
              <w:right w:val="single" w:sz="4" w:space="0" w:color="auto"/>
            </w:tcBorders>
            <w:vAlign w:val="bottom"/>
          </w:tcPr>
          <w:p w:rsidR="00C927DD" w:rsidRPr="00B320C3" w:rsidRDefault="00C927DD" w:rsidP="00544475">
            <w:pPr>
              <w:pStyle w:val="Heading2"/>
              <w:widowControl w:val="0"/>
              <w:autoSpaceDE w:val="0"/>
              <w:autoSpaceDN w:val="0"/>
              <w:spacing w:line="240" w:lineRule="auto"/>
              <w:ind w:left="96"/>
              <w:rPr>
                <w:rFonts w:ascii="Arial" w:hAnsi="Arial" w:cs="Arial"/>
                <w:bCs w:val="0"/>
                <w:sz w:val="16"/>
                <w:szCs w:val="16"/>
              </w:rPr>
            </w:pPr>
            <w:r w:rsidRPr="00B320C3">
              <w:rPr>
                <w:rFonts w:ascii="Arial" w:hAnsi="Arial" w:cs="Arial"/>
                <w:bCs w:val="0"/>
                <w:sz w:val="16"/>
                <w:szCs w:val="16"/>
              </w:rPr>
              <w:t>Description of Variable</w:t>
            </w:r>
          </w:p>
        </w:tc>
        <w:tc>
          <w:tcPr>
            <w:tcW w:w="6204" w:type="dxa"/>
            <w:gridSpan w:val="5"/>
            <w:tcBorders>
              <w:top w:val="single" w:sz="4" w:space="0" w:color="auto"/>
              <w:left w:val="single" w:sz="4" w:space="0" w:color="auto"/>
              <w:bottom w:val="single" w:sz="4" w:space="0" w:color="auto"/>
            </w:tcBorders>
            <w:vAlign w:val="bottom"/>
          </w:tcPr>
          <w:p w:rsidR="00C927DD" w:rsidRPr="00B320C3" w:rsidRDefault="00C927DD" w:rsidP="00C43E30">
            <w:pPr>
              <w:pStyle w:val="Heading2"/>
              <w:widowControl w:val="0"/>
              <w:autoSpaceDE w:val="0"/>
              <w:autoSpaceDN w:val="0"/>
              <w:spacing w:line="240" w:lineRule="auto"/>
              <w:ind w:left="90"/>
              <w:rPr>
                <w:rFonts w:ascii="Arial" w:hAnsi="Arial" w:cs="Arial"/>
                <w:bCs w:val="0"/>
                <w:sz w:val="16"/>
                <w:szCs w:val="16"/>
              </w:rPr>
            </w:pPr>
            <w:r w:rsidRPr="00B320C3">
              <w:rPr>
                <w:rFonts w:ascii="Arial" w:hAnsi="Arial" w:cs="Arial"/>
                <w:bCs w:val="0"/>
                <w:sz w:val="16"/>
                <w:szCs w:val="16"/>
              </w:rPr>
              <w:t>Examples</w:t>
            </w:r>
          </w:p>
        </w:tc>
      </w:tr>
      <w:tr w:rsidR="00C927DD" w:rsidRPr="00510921" w:rsidTr="00B320C3">
        <w:trPr>
          <w:trHeight w:val="245"/>
        </w:trPr>
        <w:tc>
          <w:tcPr>
            <w:tcW w:w="1636" w:type="dxa"/>
            <w:gridSpan w:val="2"/>
            <w:tcBorders>
              <w:top w:val="single" w:sz="4" w:space="0" w:color="auto"/>
              <w:bottom w:val="dotted" w:sz="4" w:space="0" w:color="auto"/>
              <w:right w:val="dotted" w:sz="4" w:space="0" w:color="auto"/>
            </w:tcBorders>
            <w:vAlign w:val="bottom"/>
          </w:tcPr>
          <w:p w:rsidR="00C927DD" w:rsidRPr="00B320C3" w:rsidRDefault="00C927DD" w:rsidP="00544475">
            <w:pPr>
              <w:ind w:left="96"/>
              <w:rPr>
                <w:sz w:val="18"/>
                <w:szCs w:val="18"/>
              </w:rPr>
            </w:pPr>
            <w:r w:rsidRPr="00B320C3">
              <w:rPr>
                <w:sz w:val="18"/>
                <w:szCs w:val="18"/>
              </w:rPr>
              <w:t>drugIngredient</w:t>
            </w:r>
          </w:p>
        </w:tc>
        <w:tc>
          <w:tcPr>
            <w:tcW w:w="2960" w:type="dxa"/>
            <w:gridSpan w:val="6"/>
            <w:tcBorders>
              <w:top w:val="single" w:sz="4" w:space="0" w:color="auto"/>
              <w:left w:val="dotted" w:sz="4" w:space="0" w:color="auto"/>
              <w:bottom w:val="dotted" w:sz="4" w:space="0" w:color="auto"/>
              <w:right w:val="dotted" w:sz="4" w:space="0" w:color="auto"/>
            </w:tcBorders>
            <w:vAlign w:val="bottom"/>
          </w:tcPr>
          <w:p w:rsidR="00C927DD" w:rsidRPr="00B320C3" w:rsidRDefault="00C927DD" w:rsidP="00544475">
            <w:pPr>
              <w:ind w:left="96"/>
              <w:rPr>
                <w:sz w:val="18"/>
                <w:szCs w:val="18"/>
              </w:rPr>
            </w:pPr>
            <w:r w:rsidRPr="00B320C3">
              <w:rPr>
                <w:sz w:val="18"/>
                <w:szCs w:val="18"/>
              </w:rPr>
              <w:t>Antimicrobial ingredient</w:t>
            </w:r>
          </w:p>
        </w:tc>
        <w:tc>
          <w:tcPr>
            <w:tcW w:w="6204" w:type="dxa"/>
            <w:gridSpan w:val="5"/>
            <w:tcBorders>
              <w:top w:val="single" w:sz="4" w:space="0" w:color="auto"/>
              <w:left w:val="dotted" w:sz="4" w:space="0" w:color="auto"/>
              <w:bottom w:val="dotted" w:sz="4" w:space="0" w:color="auto"/>
            </w:tcBorders>
            <w:vAlign w:val="bottom"/>
          </w:tcPr>
          <w:p w:rsidR="00C927DD" w:rsidRPr="00B320C3" w:rsidRDefault="00544475" w:rsidP="00C43E30">
            <w:pPr>
              <w:ind w:left="90"/>
              <w:rPr>
                <w:sz w:val="16"/>
                <w:szCs w:val="16"/>
              </w:rPr>
            </w:pPr>
            <w:r w:rsidRPr="00B320C3">
              <w:rPr>
                <w:sz w:val="16"/>
                <w:szCs w:val="16"/>
              </w:rPr>
              <w:t>(see Table 3a)</w:t>
            </w:r>
          </w:p>
        </w:tc>
      </w:tr>
      <w:tr w:rsidR="00C927DD" w:rsidRPr="00510921" w:rsidTr="00C43E30">
        <w:trPr>
          <w:trHeight w:val="245"/>
        </w:trPr>
        <w:tc>
          <w:tcPr>
            <w:tcW w:w="1636" w:type="dxa"/>
            <w:gridSpan w:val="2"/>
            <w:tcBorders>
              <w:top w:val="dotted" w:sz="4" w:space="0" w:color="auto"/>
              <w:bottom w:val="single" w:sz="4" w:space="0" w:color="auto"/>
              <w:right w:val="dotted" w:sz="4" w:space="0" w:color="auto"/>
            </w:tcBorders>
            <w:vAlign w:val="bottom"/>
          </w:tcPr>
          <w:p w:rsidR="00C927DD" w:rsidRPr="00B320C3" w:rsidRDefault="00C927DD" w:rsidP="00544475">
            <w:pPr>
              <w:ind w:left="96"/>
              <w:rPr>
                <w:sz w:val="18"/>
                <w:szCs w:val="18"/>
              </w:rPr>
            </w:pPr>
            <w:r w:rsidRPr="00B320C3">
              <w:rPr>
                <w:sz w:val="18"/>
                <w:szCs w:val="18"/>
              </w:rPr>
              <w:t>routeDrugAdmin</w:t>
            </w:r>
          </w:p>
        </w:tc>
        <w:tc>
          <w:tcPr>
            <w:tcW w:w="2960" w:type="dxa"/>
            <w:gridSpan w:val="6"/>
            <w:tcBorders>
              <w:top w:val="dotted" w:sz="4" w:space="0" w:color="auto"/>
              <w:left w:val="dotted" w:sz="4" w:space="0" w:color="auto"/>
              <w:bottom w:val="single" w:sz="4" w:space="0" w:color="auto"/>
              <w:right w:val="dotted" w:sz="4" w:space="0" w:color="auto"/>
            </w:tcBorders>
            <w:vAlign w:val="bottom"/>
          </w:tcPr>
          <w:p w:rsidR="00C927DD" w:rsidRPr="00B320C3" w:rsidRDefault="00C927DD" w:rsidP="00544475">
            <w:pPr>
              <w:ind w:left="96"/>
              <w:rPr>
                <w:sz w:val="18"/>
                <w:szCs w:val="18"/>
              </w:rPr>
            </w:pPr>
            <w:r w:rsidRPr="00B320C3">
              <w:rPr>
                <w:sz w:val="18"/>
                <w:szCs w:val="18"/>
              </w:rPr>
              <w:t>Route of administration</w:t>
            </w:r>
          </w:p>
        </w:tc>
        <w:tc>
          <w:tcPr>
            <w:tcW w:w="6204" w:type="dxa"/>
            <w:gridSpan w:val="5"/>
            <w:tcBorders>
              <w:top w:val="dotted" w:sz="4" w:space="0" w:color="auto"/>
              <w:left w:val="dotted" w:sz="4" w:space="0" w:color="auto"/>
              <w:bottom w:val="single" w:sz="4" w:space="0" w:color="auto"/>
            </w:tcBorders>
            <w:vAlign w:val="bottom"/>
          </w:tcPr>
          <w:p w:rsidR="00C927DD" w:rsidRPr="00B320C3" w:rsidRDefault="00C927DD" w:rsidP="00C43E30">
            <w:pPr>
              <w:ind w:left="90"/>
              <w:rPr>
                <w:sz w:val="16"/>
                <w:szCs w:val="16"/>
              </w:rPr>
            </w:pPr>
            <w:r w:rsidRPr="00B320C3">
              <w:rPr>
                <w:sz w:val="16"/>
                <w:szCs w:val="16"/>
              </w:rPr>
              <w:t>Digestive tract, respiratory tract, intravenous route, intramuscular route</w:t>
            </w:r>
          </w:p>
        </w:tc>
      </w:tr>
      <w:tr w:rsidR="00C91043" w:rsidRPr="00510921" w:rsidTr="005B6551">
        <w:trPr>
          <w:trHeight w:val="288"/>
        </w:trPr>
        <w:tc>
          <w:tcPr>
            <w:tcW w:w="3876" w:type="dxa"/>
            <w:gridSpan w:val="6"/>
            <w:tcBorders>
              <w:top w:val="dotted" w:sz="4" w:space="0" w:color="auto"/>
              <w:right w:val="nil"/>
            </w:tcBorders>
            <w:shd w:val="clear" w:color="auto" w:fill="D9D9D9" w:themeFill="background1" w:themeFillShade="D9"/>
            <w:vAlign w:val="bottom"/>
          </w:tcPr>
          <w:p w:rsidR="00C91043" w:rsidRPr="00B320C3" w:rsidRDefault="00C91043" w:rsidP="00544475">
            <w:pPr>
              <w:ind w:left="96"/>
              <w:rPr>
                <w:b/>
                <w:sz w:val="18"/>
                <w:szCs w:val="18"/>
              </w:rPr>
            </w:pPr>
            <w:r w:rsidRPr="00B320C3">
              <w:rPr>
                <w:b/>
                <w:sz w:val="18"/>
                <w:szCs w:val="18"/>
              </w:rPr>
              <w:t>Table 3a. List of Antimicrobials Accepted</w:t>
            </w:r>
          </w:p>
        </w:tc>
        <w:tc>
          <w:tcPr>
            <w:tcW w:w="6924" w:type="dxa"/>
            <w:gridSpan w:val="7"/>
            <w:tcBorders>
              <w:top w:val="single" w:sz="4" w:space="0" w:color="auto"/>
              <w:left w:val="nil"/>
            </w:tcBorders>
            <w:shd w:val="clear" w:color="auto" w:fill="D9D9D9" w:themeFill="background1" w:themeFillShade="D9"/>
            <w:vAlign w:val="bottom"/>
          </w:tcPr>
          <w:p w:rsidR="00C91043" w:rsidRPr="00B320C3" w:rsidRDefault="00C91043" w:rsidP="002455D0">
            <w:pPr>
              <w:ind w:left="90"/>
              <w:rPr>
                <w:i/>
                <w:sz w:val="16"/>
                <w:szCs w:val="16"/>
              </w:rPr>
            </w:pPr>
            <w:r w:rsidRPr="00B320C3">
              <w:rPr>
                <w:i/>
                <w:sz w:val="16"/>
                <w:szCs w:val="16"/>
              </w:rPr>
              <w:t>This is the list of antimicrobials currently accepted into NHSN as part of the antimicrobial use reporting.</w:t>
            </w:r>
          </w:p>
        </w:tc>
      </w:tr>
      <w:tr w:rsidR="00A327B9" w:rsidRPr="00510921" w:rsidTr="00F22CCE">
        <w:trPr>
          <w:trHeight w:val="223"/>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sz w:val="17"/>
                <w:szCs w:val="17"/>
              </w:rPr>
            </w:pPr>
            <w:r w:rsidRPr="00B320C3">
              <w:rPr>
                <w:sz w:val="17"/>
                <w:szCs w:val="17"/>
              </w:rPr>
              <w:t>Amantadine</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aclor</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taroline</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lindamyc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Fluconazole</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Micafungin</w:t>
            </w:r>
          </w:p>
        </w:tc>
        <w:tc>
          <w:tcPr>
            <w:tcW w:w="1446" w:type="dxa"/>
            <w:tcBorders>
              <w:top w:val="dotted" w:sz="4" w:space="0" w:color="auto"/>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iperacillin/</w:t>
            </w:r>
          </w:p>
          <w:p w:rsidR="00A327B9" w:rsidRPr="00B320C3" w:rsidRDefault="00A327B9" w:rsidP="00A327B9">
            <w:pPr>
              <w:ind w:left="32"/>
              <w:rPr>
                <w:color w:val="000000"/>
                <w:sz w:val="17"/>
                <w:szCs w:val="17"/>
              </w:rPr>
            </w:pPr>
            <w:r w:rsidRPr="00B320C3">
              <w:rPr>
                <w:color w:val="000000"/>
                <w:sz w:val="17"/>
                <w:szCs w:val="17"/>
              </w:rPr>
              <w:t>Tazobactam</w:t>
            </w:r>
          </w:p>
        </w:tc>
        <w:tc>
          <w:tcPr>
            <w:tcW w:w="1254" w:type="dxa"/>
            <w:tcBorders>
              <w:top w:val="dotted" w:sz="4" w:space="0" w:color="auto"/>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icarcillin/</w:t>
            </w:r>
          </w:p>
          <w:p w:rsidR="00A327B9" w:rsidRPr="00B320C3" w:rsidRDefault="00A327B9" w:rsidP="00A327B9">
            <w:pPr>
              <w:ind w:left="109"/>
              <w:rPr>
                <w:color w:val="000000"/>
                <w:sz w:val="17"/>
                <w:szCs w:val="17"/>
              </w:rPr>
            </w:pPr>
            <w:r w:rsidRPr="00B320C3">
              <w:rPr>
                <w:color w:val="000000"/>
                <w:sz w:val="17"/>
                <w:szCs w:val="17"/>
              </w:rPr>
              <w:t>Clavulanate</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ikacin</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adroxil</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tazidime</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olistimethate</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Fosfomycin</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Minocycline</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olymyxin B</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igecycline</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oxicillin</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azolin</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Default="00A327B9" w:rsidP="00A327B9">
            <w:pPr>
              <w:ind w:left="71"/>
              <w:rPr>
                <w:color w:val="000000"/>
                <w:sz w:val="17"/>
                <w:szCs w:val="17"/>
              </w:rPr>
            </w:pPr>
            <w:r>
              <w:rPr>
                <w:color w:val="000000"/>
                <w:sz w:val="17"/>
                <w:szCs w:val="17"/>
              </w:rPr>
              <w:t>Ceftazidime/</w:t>
            </w:r>
          </w:p>
          <w:p w:rsidR="00A327B9" w:rsidRPr="00B320C3" w:rsidRDefault="00A327B9" w:rsidP="00A327B9">
            <w:pPr>
              <w:ind w:left="71"/>
              <w:rPr>
                <w:color w:val="000000"/>
                <w:sz w:val="17"/>
                <w:szCs w:val="17"/>
              </w:rPr>
            </w:pPr>
            <w:r>
              <w:rPr>
                <w:color w:val="000000"/>
                <w:sz w:val="17"/>
                <w:szCs w:val="17"/>
              </w:rPr>
              <w:t>Avibactam</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Pr>
                <w:color w:val="000000"/>
                <w:sz w:val="17"/>
                <w:szCs w:val="17"/>
              </w:rPr>
              <w:t>Dalbavanc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Gemifloxacin</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Moxifloxacin</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osaconazole</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inidazole</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oxicillin/</w:t>
            </w:r>
          </w:p>
          <w:p w:rsidR="00A327B9" w:rsidRPr="00B320C3" w:rsidRDefault="00A327B9" w:rsidP="00A327B9">
            <w:pPr>
              <w:ind w:left="96"/>
              <w:rPr>
                <w:color w:val="000000"/>
                <w:sz w:val="17"/>
                <w:szCs w:val="17"/>
              </w:rPr>
            </w:pPr>
            <w:r w:rsidRPr="00B320C3">
              <w:rPr>
                <w:color w:val="000000"/>
                <w:sz w:val="17"/>
                <w:szCs w:val="17"/>
              </w:rPr>
              <w:t>Clavulanate</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dinir</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tibuten</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Daptomyc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Gentamicin</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Nafcillin</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Quinupristin/</w:t>
            </w:r>
          </w:p>
          <w:p w:rsidR="00A327B9" w:rsidRPr="00B320C3" w:rsidRDefault="00A327B9" w:rsidP="00A327B9">
            <w:pPr>
              <w:ind w:left="32"/>
              <w:rPr>
                <w:color w:val="000000"/>
                <w:sz w:val="17"/>
                <w:szCs w:val="17"/>
              </w:rPr>
            </w:pPr>
            <w:r w:rsidRPr="00B320C3">
              <w:rPr>
                <w:color w:val="000000"/>
                <w:sz w:val="17"/>
                <w:szCs w:val="17"/>
              </w:rPr>
              <w:t>Dalfopristin</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obramycin</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photericin B</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ditoren</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tizoxime</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Delafloxac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Imipenem/</w:t>
            </w:r>
          </w:p>
          <w:p w:rsidR="00A327B9" w:rsidRPr="00C54F44" w:rsidRDefault="00A327B9" w:rsidP="00A327B9">
            <w:pPr>
              <w:ind w:left="45"/>
              <w:rPr>
                <w:sz w:val="17"/>
                <w:szCs w:val="17"/>
              </w:rPr>
            </w:pPr>
            <w:r w:rsidRPr="00C54F44">
              <w:rPr>
                <w:sz w:val="17"/>
                <w:szCs w:val="17"/>
              </w:rPr>
              <w:t>Cilastatin</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Nitrofurantoin</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Rifampin</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Vancomycin</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photericin B liposomal</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epime</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Default="00A327B9" w:rsidP="00A327B9">
            <w:pPr>
              <w:ind w:left="71"/>
              <w:rPr>
                <w:color w:val="000000"/>
                <w:sz w:val="17"/>
                <w:szCs w:val="17"/>
              </w:rPr>
            </w:pPr>
            <w:r>
              <w:rPr>
                <w:color w:val="000000"/>
                <w:sz w:val="17"/>
                <w:szCs w:val="17"/>
              </w:rPr>
              <w:t>Ceftolozane/</w:t>
            </w:r>
          </w:p>
          <w:p w:rsidR="00A327B9" w:rsidRPr="00B320C3" w:rsidRDefault="00A327B9" w:rsidP="00A327B9">
            <w:pPr>
              <w:ind w:left="71"/>
              <w:rPr>
                <w:color w:val="000000"/>
                <w:sz w:val="17"/>
                <w:szCs w:val="17"/>
              </w:rPr>
            </w:pPr>
            <w:r>
              <w:rPr>
                <w:color w:val="000000"/>
                <w:sz w:val="17"/>
                <w:szCs w:val="17"/>
              </w:rPr>
              <w:t>Tazobactam</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Dicloxacill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Isavuconazonium</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Pr>
                <w:color w:val="000000"/>
                <w:sz w:val="17"/>
                <w:szCs w:val="17"/>
              </w:rPr>
              <w:t>Oritavancin</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Rimantadine</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Voriconazole</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picillin</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ixime</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triaxone</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Doripenem</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Itraconazole</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Oseltamivir</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Sulfamethoxazole/</w:t>
            </w:r>
          </w:p>
          <w:p w:rsidR="00A327B9" w:rsidRPr="00B320C3" w:rsidRDefault="00A327B9" w:rsidP="00A327B9">
            <w:pPr>
              <w:ind w:left="32"/>
              <w:rPr>
                <w:color w:val="000000"/>
                <w:sz w:val="17"/>
                <w:szCs w:val="17"/>
              </w:rPr>
            </w:pPr>
            <w:r w:rsidRPr="00B320C3">
              <w:rPr>
                <w:color w:val="000000"/>
                <w:sz w:val="17"/>
                <w:szCs w:val="17"/>
              </w:rPr>
              <w:t>Trimethoprim</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Zanamivir</w:t>
            </w: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mpicillin/</w:t>
            </w:r>
          </w:p>
          <w:p w:rsidR="00A327B9" w:rsidRPr="00B320C3" w:rsidRDefault="00A327B9" w:rsidP="00A327B9">
            <w:pPr>
              <w:ind w:left="96"/>
              <w:rPr>
                <w:color w:val="000000"/>
                <w:sz w:val="17"/>
                <w:szCs w:val="17"/>
              </w:rPr>
            </w:pPr>
            <w:r w:rsidRPr="00B320C3">
              <w:rPr>
                <w:color w:val="000000"/>
                <w:sz w:val="17"/>
                <w:szCs w:val="17"/>
              </w:rPr>
              <w:t>Sulbactam</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otaxime</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furoxime</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Doxycycline</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Levofloxacin</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Oxacillin</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Sulfisoxazole</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nidulafungin</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otetan</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ephalexin</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Ertapenem</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Linezolid</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enicillin G</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109"/>
              <w:rPr>
                <w:color w:val="000000"/>
                <w:sz w:val="17"/>
                <w:szCs w:val="17"/>
              </w:rPr>
            </w:pPr>
            <w:r>
              <w:rPr>
                <w:color w:val="000000"/>
                <w:sz w:val="17"/>
                <w:szCs w:val="17"/>
              </w:rPr>
              <w:t>Tedizolid</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zithromycin</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oxitin</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hloramphenicol</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Erythromycin</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Meropenem</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enicillin V</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109"/>
              <w:rPr>
                <w:color w:val="000000"/>
                <w:sz w:val="17"/>
                <w:szCs w:val="17"/>
              </w:rPr>
            </w:pPr>
            <w:r w:rsidRPr="00B320C3">
              <w:rPr>
                <w:sz w:val="17"/>
                <w:szCs w:val="17"/>
              </w:rPr>
              <w:t>Telavancin</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p>
        </w:tc>
      </w:tr>
      <w:tr w:rsidR="00A327B9" w:rsidRPr="00510921" w:rsidTr="00F22CCE">
        <w:trPr>
          <w:trHeight w:val="211"/>
        </w:trPr>
        <w:tc>
          <w:tcPr>
            <w:tcW w:w="1350" w:type="dxa"/>
            <w:tcBorders>
              <w:top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Aztreonam</w:t>
            </w:r>
          </w:p>
        </w:tc>
        <w:tc>
          <w:tcPr>
            <w:tcW w:w="1350"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podoxime</w:t>
            </w:r>
          </w:p>
        </w:tc>
        <w:tc>
          <w:tcPr>
            <w:tcW w:w="1446" w:type="dxa"/>
            <w:gridSpan w:val="4"/>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iprofloxacin</w:t>
            </w:r>
          </w:p>
        </w:tc>
        <w:tc>
          <w:tcPr>
            <w:tcW w:w="1254" w:type="dxa"/>
            <w:gridSpan w:val="2"/>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58"/>
              <w:rPr>
                <w:sz w:val="17"/>
                <w:szCs w:val="17"/>
              </w:rPr>
            </w:pPr>
            <w:r w:rsidRPr="00C54F44">
              <w:rPr>
                <w:sz w:val="17"/>
                <w:szCs w:val="17"/>
              </w:rPr>
              <w:t>Erythromycin/</w:t>
            </w:r>
          </w:p>
          <w:p w:rsidR="00A327B9" w:rsidRPr="00C54F44" w:rsidRDefault="00A327B9" w:rsidP="00A327B9">
            <w:pPr>
              <w:ind w:left="58"/>
              <w:rPr>
                <w:sz w:val="17"/>
                <w:szCs w:val="17"/>
              </w:rPr>
            </w:pPr>
            <w:r w:rsidRPr="00C54F44">
              <w:rPr>
                <w:sz w:val="17"/>
                <w:szCs w:val="17"/>
              </w:rPr>
              <w:t>Sulfisoxazole</w:t>
            </w:r>
          </w:p>
        </w:tc>
        <w:tc>
          <w:tcPr>
            <w:tcW w:w="1446"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C54F44" w:rsidRDefault="00A327B9" w:rsidP="00A327B9">
            <w:pPr>
              <w:ind w:left="45"/>
              <w:rPr>
                <w:sz w:val="17"/>
                <w:szCs w:val="17"/>
              </w:rPr>
            </w:pPr>
            <w:r w:rsidRPr="00C54F44">
              <w:rPr>
                <w:sz w:val="17"/>
                <w:szCs w:val="17"/>
              </w:rPr>
              <w:t>Meropenem/ Vaborbactam</w:t>
            </w:r>
          </w:p>
        </w:tc>
        <w:tc>
          <w:tcPr>
            <w:tcW w:w="1254" w:type="dxa"/>
            <w:tcBorders>
              <w:top w:val="dotted" w:sz="4" w:space="0" w:color="auto"/>
              <w:left w:val="dotted" w:sz="4" w:space="0" w:color="auto"/>
              <w:bottom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Pr>
                <w:color w:val="000000"/>
                <w:sz w:val="17"/>
                <w:szCs w:val="17"/>
              </w:rPr>
              <w:t>Peramivir</w:t>
            </w:r>
          </w:p>
        </w:tc>
        <w:tc>
          <w:tcPr>
            <w:tcW w:w="1446" w:type="dxa"/>
            <w:tcBorders>
              <w:top w:val="nil"/>
              <w:left w:val="dotted" w:sz="4" w:space="0" w:color="auto"/>
              <w:bottom w:val="nil"/>
              <w:right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elithromycin</w:t>
            </w:r>
          </w:p>
        </w:tc>
        <w:tc>
          <w:tcPr>
            <w:tcW w:w="1254" w:type="dxa"/>
            <w:tcBorders>
              <w:top w:val="nil"/>
              <w:left w:val="nil"/>
              <w:bottom w:val="nil"/>
            </w:tcBorders>
            <w:shd w:val="clear" w:color="auto" w:fill="auto"/>
            <w:vAlign w:val="bottom"/>
          </w:tcPr>
          <w:p w:rsidR="00A327B9" w:rsidRPr="00B320C3" w:rsidRDefault="00A327B9" w:rsidP="00A327B9">
            <w:pPr>
              <w:ind w:left="109"/>
              <w:rPr>
                <w:color w:val="000000"/>
                <w:sz w:val="17"/>
                <w:szCs w:val="17"/>
              </w:rPr>
            </w:pPr>
          </w:p>
        </w:tc>
      </w:tr>
      <w:tr w:rsidR="00A327B9" w:rsidRPr="00510921" w:rsidTr="00F22CCE">
        <w:trPr>
          <w:trHeight w:val="211"/>
        </w:trPr>
        <w:tc>
          <w:tcPr>
            <w:tcW w:w="1350" w:type="dxa"/>
            <w:tcBorders>
              <w:top w:val="dotted" w:sz="4" w:space="0" w:color="auto"/>
              <w:right w:val="dotted" w:sz="4" w:space="0" w:color="auto"/>
            </w:tcBorders>
            <w:shd w:val="clear" w:color="auto" w:fill="auto"/>
            <w:vAlign w:val="bottom"/>
          </w:tcPr>
          <w:p w:rsidR="00A327B9" w:rsidRPr="00B320C3" w:rsidRDefault="00A327B9" w:rsidP="00A327B9">
            <w:pPr>
              <w:ind w:left="96"/>
              <w:rPr>
                <w:color w:val="000000"/>
                <w:sz w:val="17"/>
                <w:szCs w:val="17"/>
              </w:rPr>
            </w:pPr>
            <w:r w:rsidRPr="00B320C3">
              <w:rPr>
                <w:color w:val="000000"/>
                <w:sz w:val="17"/>
                <w:szCs w:val="17"/>
              </w:rPr>
              <w:t>Caspofungin</w:t>
            </w:r>
          </w:p>
        </w:tc>
        <w:tc>
          <w:tcPr>
            <w:tcW w:w="1350" w:type="dxa"/>
            <w:gridSpan w:val="2"/>
            <w:tcBorders>
              <w:top w:val="dotted" w:sz="4" w:space="0" w:color="auto"/>
              <w:left w:val="dotted" w:sz="4" w:space="0" w:color="auto"/>
              <w:right w:val="dotted" w:sz="4" w:space="0" w:color="auto"/>
            </w:tcBorders>
            <w:shd w:val="clear" w:color="auto" w:fill="auto"/>
            <w:vAlign w:val="bottom"/>
          </w:tcPr>
          <w:p w:rsidR="00A327B9" w:rsidRPr="00B320C3" w:rsidRDefault="00A327B9" w:rsidP="00A327B9">
            <w:pPr>
              <w:ind w:left="84"/>
              <w:rPr>
                <w:color w:val="000000"/>
                <w:sz w:val="17"/>
                <w:szCs w:val="17"/>
              </w:rPr>
            </w:pPr>
            <w:r w:rsidRPr="00B320C3">
              <w:rPr>
                <w:color w:val="000000"/>
                <w:sz w:val="17"/>
                <w:szCs w:val="17"/>
              </w:rPr>
              <w:t>Cefprozil</w:t>
            </w:r>
          </w:p>
        </w:tc>
        <w:tc>
          <w:tcPr>
            <w:tcW w:w="1446" w:type="dxa"/>
            <w:gridSpan w:val="4"/>
            <w:tcBorders>
              <w:top w:val="dotted" w:sz="4" w:space="0" w:color="auto"/>
              <w:left w:val="dotted" w:sz="4" w:space="0" w:color="auto"/>
              <w:right w:val="dotted" w:sz="4" w:space="0" w:color="auto"/>
            </w:tcBorders>
            <w:shd w:val="clear" w:color="auto" w:fill="auto"/>
            <w:vAlign w:val="bottom"/>
          </w:tcPr>
          <w:p w:rsidR="00A327B9" w:rsidRPr="00B320C3" w:rsidRDefault="00A327B9" w:rsidP="00A327B9">
            <w:pPr>
              <w:ind w:left="71"/>
              <w:rPr>
                <w:color w:val="000000"/>
                <w:sz w:val="17"/>
                <w:szCs w:val="17"/>
              </w:rPr>
            </w:pPr>
            <w:r w:rsidRPr="00B320C3">
              <w:rPr>
                <w:color w:val="000000"/>
                <w:sz w:val="17"/>
                <w:szCs w:val="17"/>
              </w:rPr>
              <w:t>Clarithromycin</w:t>
            </w:r>
          </w:p>
        </w:tc>
        <w:tc>
          <w:tcPr>
            <w:tcW w:w="1254" w:type="dxa"/>
            <w:gridSpan w:val="2"/>
            <w:tcBorders>
              <w:top w:val="dotted" w:sz="4" w:space="0" w:color="auto"/>
              <w:left w:val="dotted" w:sz="4" w:space="0" w:color="auto"/>
              <w:right w:val="dotted" w:sz="4" w:space="0" w:color="auto"/>
            </w:tcBorders>
            <w:shd w:val="clear" w:color="auto" w:fill="auto"/>
            <w:vAlign w:val="bottom"/>
          </w:tcPr>
          <w:p w:rsidR="00A327B9" w:rsidRPr="00B320C3" w:rsidRDefault="00A327B9" w:rsidP="00A327B9">
            <w:pPr>
              <w:ind w:left="58"/>
              <w:rPr>
                <w:color w:val="000000"/>
                <w:sz w:val="17"/>
                <w:szCs w:val="17"/>
              </w:rPr>
            </w:pPr>
            <w:r w:rsidRPr="00B320C3">
              <w:rPr>
                <w:color w:val="000000"/>
                <w:sz w:val="17"/>
                <w:szCs w:val="17"/>
              </w:rPr>
              <w:t>Fidaxomicin</w:t>
            </w:r>
          </w:p>
        </w:tc>
        <w:tc>
          <w:tcPr>
            <w:tcW w:w="1446" w:type="dxa"/>
            <w:tcBorders>
              <w:top w:val="dotted" w:sz="4" w:space="0" w:color="auto"/>
              <w:left w:val="dotted" w:sz="4" w:space="0" w:color="auto"/>
              <w:right w:val="dotted" w:sz="4" w:space="0" w:color="auto"/>
            </w:tcBorders>
            <w:shd w:val="clear" w:color="auto" w:fill="auto"/>
            <w:vAlign w:val="bottom"/>
          </w:tcPr>
          <w:p w:rsidR="00A327B9" w:rsidRPr="00B320C3" w:rsidRDefault="00A327B9" w:rsidP="00A327B9">
            <w:pPr>
              <w:ind w:left="45"/>
              <w:rPr>
                <w:color w:val="000000"/>
                <w:sz w:val="17"/>
                <w:szCs w:val="17"/>
              </w:rPr>
            </w:pPr>
            <w:r w:rsidRPr="00B320C3">
              <w:rPr>
                <w:color w:val="000000"/>
                <w:sz w:val="17"/>
                <w:szCs w:val="17"/>
              </w:rPr>
              <w:t>Metronidazole</w:t>
            </w:r>
          </w:p>
        </w:tc>
        <w:tc>
          <w:tcPr>
            <w:tcW w:w="1254" w:type="dxa"/>
            <w:tcBorders>
              <w:top w:val="dotted" w:sz="4" w:space="0" w:color="auto"/>
              <w:left w:val="dotted" w:sz="4" w:space="0" w:color="auto"/>
              <w:right w:val="dotted" w:sz="4" w:space="0" w:color="auto"/>
            </w:tcBorders>
            <w:shd w:val="clear" w:color="auto" w:fill="auto"/>
            <w:vAlign w:val="bottom"/>
          </w:tcPr>
          <w:p w:rsidR="00A327B9" w:rsidRPr="00B320C3" w:rsidRDefault="00A327B9" w:rsidP="00A327B9">
            <w:pPr>
              <w:ind w:left="32"/>
              <w:rPr>
                <w:color w:val="000000"/>
                <w:sz w:val="17"/>
                <w:szCs w:val="17"/>
              </w:rPr>
            </w:pPr>
            <w:r w:rsidRPr="00B320C3">
              <w:rPr>
                <w:color w:val="000000"/>
                <w:sz w:val="17"/>
                <w:szCs w:val="17"/>
              </w:rPr>
              <w:t>Piperacillin</w:t>
            </w:r>
          </w:p>
        </w:tc>
        <w:tc>
          <w:tcPr>
            <w:tcW w:w="1446" w:type="dxa"/>
            <w:tcBorders>
              <w:top w:val="nil"/>
              <w:left w:val="dotted" w:sz="4" w:space="0" w:color="auto"/>
              <w:right w:val="nil"/>
            </w:tcBorders>
            <w:shd w:val="clear" w:color="auto" w:fill="auto"/>
            <w:vAlign w:val="bottom"/>
          </w:tcPr>
          <w:p w:rsidR="00A327B9" w:rsidRPr="00B320C3" w:rsidRDefault="00A327B9" w:rsidP="00A327B9">
            <w:pPr>
              <w:ind w:left="109"/>
              <w:rPr>
                <w:color w:val="000000"/>
                <w:sz w:val="17"/>
                <w:szCs w:val="17"/>
              </w:rPr>
            </w:pPr>
            <w:r w:rsidRPr="00B320C3">
              <w:rPr>
                <w:color w:val="000000"/>
                <w:sz w:val="17"/>
                <w:szCs w:val="17"/>
              </w:rPr>
              <w:t>Tetracycline</w:t>
            </w:r>
          </w:p>
        </w:tc>
        <w:tc>
          <w:tcPr>
            <w:tcW w:w="1254" w:type="dxa"/>
            <w:tcBorders>
              <w:top w:val="nil"/>
              <w:left w:val="nil"/>
            </w:tcBorders>
            <w:shd w:val="clear" w:color="auto" w:fill="auto"/>
            <w:vAlign w:val="bottom"/>
          </w:tcPr>
          <w:p w:rsidR="00A327B9" w:rsidRPr="00B320C3" w:rsidRDefault="00A327B9" w:rsidP="00A327B9">
            <w:pPr>
              <w:rPr>
                <w:color w:val="000000"/>
                <w:sz w:val="17"/>
                <w:szCs w:val="17"/>
              </w:rPr>
            </w:pPr>
          </w:p>
        </w:tc>
      </w:tr>
      <w:tr w:rsidR="00A327B9" w:rsidRPr="00510921" w:rsidTr="00D41120">
        <w:trPr>
          <w:trHeight w:val="274"/>
        </w:trPr>
        <w:tc>
          <w:tcPr>
            <w:tcW w:w="10800" w:type="dxa"/>
            <w:gridSpan w:val="13"/>
            <w:vAlign w:val="bottom"/>
          </w:tcPr>
          <w:p w:rsidR="00A327B9" w:rsidRPr="00B320C3" w:rsidRDefault="00A327B9" w:rsidP="00A327B9">
            <w:pPr>
              <w:ind w:left="96"/>
              <w:rPr>
                <w:sz w:val="10"/>
                <w:szCs w:val="12"/>
              </w:rPr>
            </w:pPr>
            <w:r w:rsidRPr="00B320C3">
              <w:rPr>
                <w:b/>
                <w:bCs/>
                <w:sz w:val="15"/>
                <w:szCs w:val="15"/>
              </w:rPr>
              <w:t>Assurance of Confidentiality:</w:t>
            </w:r>
            <w:r w:rsidRPr="00B320C3">
              <w:rPr>
                <w:sz w:val="15"/>
                <w:szCs w:val="15"/>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A327B9" w:rsidRDefault="00A327B9" w:rsidP="00A327B9">
            <w:pPr>
              <w:ind w:left="96"/>
              <w:rPr>
                <w:sz w:val="15"/>
                <w:szCs w:val="15"/>
              </w:rPr>
            </w:pPr>
            <w:r w:rsidRPr="00B320C3">
              <w:rPr>
                <w:sz w:val="15"/>
                <w:szCs w:val="15"/>
              </w:rPr>
              <w:t>Public reporting burden of this collection of information is estimated to average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A327B9" w:rsidRPr="002C7E02" w:rsidRDefault="00A327B9" w:rsidP="00A327B9">
            <w:pPr>
              <w:ind w:left="96"/>
              <w:rPr>
                <w:sz w:val="15"/>
                <w:szCs w:val="15"/>
              </w:rPr>
            </w:pPr>
            <w:r w:rsidRPr="002C7E02">
              <w:rPr>
                <w:sz w:val="15"/>
                <w:szCs w:val="15"/>
              </w:rPr>
              <w:t>CDC 57.124  v</w:t>
            </w:r>
            <w:r>
              <w:rPr>
                <w:sz w:val="15"/>
                <w:szCs w:val="15"/>
              </w:rPr>
              <w:t>4</w:t>
            </w:r>
            <w:r w:rsidRPr="002C7E02">
              <w:rPr>
                <w:sz w:val="15"/>
                <w:szCs w:val="15"/>
              </w:rPr>
              <w:t xml:space="preserve">, </w:t>
            </w:r>
            <w:r>
              <w:rPr>
                <w:sz w:val="15"/>
                <w:szCs w:val="15"/>
              </w:rPr>
              <w:t>9.2</w:t>
            </w:r>
          </w:p>
        </w:tc>
      </w:tr>
    </w:tbl>
    <w:p w:rsidR="00F82146" w:rsidRPr="00C91043" w:rsidRDefault="00F82146" w:rsidP="00F22CCE">
      <w:pPr>
        <w:rPr>
          <w:sz w:val="16"/>
          <w:szCs w:val="16"/>
        </w:rPr>
      </w:pPr>
    </w:p>
    <w:sectPr w:rsidR="00F82146" w:rsidRPr="00C91043" w:rsidSect="00C275BA">
      <w:headerReference w:type="default" r:id="rId8"/>
      <w:footerReference w:type="even" r:id="rId9"/>
      <w:footerReference w:type="default" r:id="rId10"/>
      <w:pgSz w:w="12240" w:h="15840" w:code="1"/>
      <w:pgMar w:top="720" w:right="720" w:bottom="630" w:left="720" w:header="720" w:footer="53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7161" w:rsidRDefault="00F37161">
      <w:r>
        <w:separator/>
      </w:r>
    </w:p>
  </w:endnote>
  <w:endnote w:type="continuationSeparator" w:id="0">
    <w:p w:rsidR="00F37161" w:rsidRDefault="00F37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7161" w:rsidRDefault="00F37161"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37161" w:rsidRDefault="00F37161" w:rsidP="00CE11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37161" w:rsidRPr="0049438F" w:rsidRDefault="00F37161" w:rsidP="00E160E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BA2734">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BA2734">
      <w:rPr>
        <w:noProof/>
        <w:sz w:val="16"/>
        <w:szCs w:val="16"/>
      </w:rPr>
      <w:t>1</w:t>
    </w:r>
    <w:r w:rsidRPr="0049438F">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7161" w:rsidRDefault="00F37161">
      <w:r>
        <w:separator/>
      </w:r>
    </w:p>
  </w:footnote>
  <w:footnote w:type="continuationSeparator" w:id="0">
    <w:p w:rsidR="00F37161" w:rsidRDefault="00F371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49F8" w:rsidRDefault="00F37161" w:rsidP="00D7154C">
    <w:pPr>
      <w:pStyle w:val="Header"/>
      <w:jc w:val="right"/>
      <w:rPr>
        <w:sz w:val="16"/>
        <w:szCs w:val="16"/>
      </w:rPr>
    </w:pPr>
    <w:r>
      <w:rPr>
        <w:noProof/>
        <w:sz w:val="16"/>
        <w:szCs w:val="16"/>
      </w:rPr>
      <w:drawing>
        <wp:anchor distT="0" distB="0" distL="114300" distR="114300" simplePos="0" relativeHeight="251657728" behindDoc="1" locked="0" layoutInCell="1" allowOverlap="0" wp14:anchorId="13EB623C" wp14:editId="48244C3F">
          <wp:simplePos x="0" y="0"/>
          <wp:positionH relativeFrom="character">
            <wp:posOffset>-5948045</wp:posOffset>
          </wp:positionH>
          <wp:positionV relativeFrom="line">
            <wp:posOffset>-17145</wp:posOffset>
          </wp:positionV>
          <wp:extent cx="1033145" cy="476250"/>
          <wp:effectExtent l="19050" t="0" r="0" b="0"/>
          <wp:wrapNone/>
          <wp:docPr id="2" name="Picture 2"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3145" cy="476250"/>
                  </a:xfrm>
                  <a:prstGeom prst="rect">
                    <a:avLst/>
                  </a:prstGeom>
                  <a:noFill/>
                  <a:ln w="9525">
                    <a:noFill/>
                    <a:miter lim="800000"/>
                    <a:headEnd/>
                    <a:tailEnd/>
                  </a:ln>
                </pic:spPr>
              </pic:pic>
            </a:graphicData>
          </a:graphic>
        </wp:anchor>
      </w:drawing>
    </w:r>
    <w:r w:rsidR="00B049F8">
      <w:rPr>
        <w:sz w:val="16"/>
        <w:szCs w:val="16"/>
      </w:rPr>
      <w:t>Form Approved</w:t>
    </w:r>
  </w:p>
  <w:p w:rsidR="00D7154C" w:rsidRPr="00C4373F" w:rsidRDefault="00D7154C" w:rsidP="00D7154C">
    <w:pPr>
      <w:pStyle w:val="Header"/>
      <w:jc w:val="right"/>
      <w:rPr>
        <w:sz w:val="16"/>
        <w:szCs w:val="16"/>
      </w:rPr>
    </w:pPr>
    <w:r w:rsidRPr="00D7154C">
      <w:rPr>
        <w:sz w:val="16"/>
        <w:szCs w:val="16"/>
      </w:rPr>
      <w:t xml:space="preserve"> </w:t>
    </w:r>
    <w:r w:rsidRPr="00C4373F">
      <w:rPr>
        <w:sz w:val="16"/>
        <w:szCs w:val="16"/>
      </w:rPr>
      <w:t>OMB No. 0920-</w:t>
    </w:r>
    <w:r>
      <w:rPr>
        <w:sz w:val="16"/>
        <w:szCs w:val="16"/>
      </w:rPr>
      <w:t>0666</w:t>
    </w:r>
  </w:p>
  <w:p w:rsidR="00D7154C" w:rsidRPr="00C4373F" w:rsidRDefault="00D7154C" w:rsidP="00D7154C">
    <w:pPr>
      <w:pStyle w:val="Header"/>
      <w:tabs>
        <w:tab w:val="clear" w:pos="8640"/>
        <w:tab w:val="left" w:pos="2379"/>
        <w:tab w:val="right" w:pos="10800"/>
      </w:tabs>
      <w:rPr>
        <w:sz w:val="16"/>
        <w:szCs w:val="16"/>
      </w:rPr>
    </w:pPr>
    <w:r>
      <w:rPr>
        <w:sz w:val="16"/>
        <w:szCs w:val="16"/>
      </w:rPr>
      <w:tab/>
    </w:r>
    <w:r>
      <w:rPr>
        <w:sz w:val="16"/>
        <w:szCs w:val="16"/>
      </w:rPr>
      <w:tab/>
    </w:r>
    <w:r>
      <w:rPr>
        <w:sz w:val="16"/>
        <w:szCs w:val="16"/>
      </w:rPr>
      <w:tab/>
    </w:r>
    <w:r w:rsidRPr="00C4373F">
      <w:rPr>
        <w:sz w:val="16"/>
        <w:szCs w:val="16"/>
      </w:rPr>
      <w:t xml:space="preserve">Exp. Date: </w:t>
    </w:r>
    <w:r w:rsidR="003C6419">
      <w:rPr>
        <w:sz w:val="16"/>
        <w:szCs w:val="16"/>
      </w:rPr>
      <w:t>xx/xx/20xx</w:t>
    </w:r>
  </w:p>
  <w:p w:rsidR="00F37161" w:rsidRPr="00E160E7" w:rsidRDefault="00F37161" w:rsidP="00D7154C">
    <w:pPr>
      <w:pStyle w:val="Header"/>
      <w:jc w:val="right"/>
      <w:rPr>
        <w:sz w:val="16"/>
        <w:szCs w:val="16"/>
      </w:rPr>
    </w:pPr>
  </w:p>
  <w:p w:rsidR="00F37161" w:rsidRPr="00E160E7" w:rsidRDefault="00F37161" w:rsidP="005A03D5">
    <w:pPr>
      <w:pStyle w:val="Header"/>
      <w:tabs>
        <w:tab w:val="left" w:pos="2379"/>
      </w:tabs>
      <w:jc w:val="right"/>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0"/>
  </w:num>
  <w:num w:numId="3">
    <w:abstractNumId w:val="6"/>
  </w:num>
  <w:num w:numId="4">
    <w:abstractNumId w:val="1"/>
  </w:num>
  <w:num w:numId="5">
    <w:abstractNumId w:val="2"/>
  </w:num>
  <w:num w:numId="6">
    <w:abstractNumId w:val="8"/>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ShadeFormData/>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bcwNzC2tDQ3NDZW0lEKTi0uzszPAykwrAUAYSyawCwAAAA="/>
  </w:docVars>
  <w:rsids>
    <w:rsidRoot w:val="007969DB"/>
    <w:rsid w:val="0000303A"/>
    <w:rsid w:val="00040D7D"/>
    <w:rsid w:val="00041ADC"/>
    <w:rsid w:val="00043C46"/>
    <w:rsid w:val="000611E4"/>
    <w:rsid w:val="0006437A"/>
    <w:rsid w:val="0009004E"/>
    <w:rsid w:val="000A25BA"/>
    <w:rsid w:val="000A6FBB"/>
    <w:rsid w:val="000B6B90"/>
    <w:rsid w:val="000B7B3F"/>
    <w:rsid w:val="000C50BB"/>
    <w:rsid w:val="000D14B2"/>
    <w:rsid w:val="000D2230"/>
    <w:rsid w:val="000E79DA"/>
    <w:rsid w:val="000F448F"/>
    <w:rsid w:val="000F4957"/>
    <w:rsid w:val="000F7C96"/>
    <w:rsid w:val="00100FBB"/>
    <w:rsid w:val="001076E4"/>
    <w:rsid w:val="00113EAE"/>
    <w:rsid w:val="001314D1"/>
    <w:rsid w:val="00143497"/>
    <w:rsid w:val="001444A6"/>
    <w:rsid w:val="001512D9"/>
    <w:rsid w:val="00151FC2"/>
    <w:rsid w:val="00160E67"/>
    <w:rsid w:val="001645AC"/>
    <w:rsid w:val="00171AFA"/>
    <w:rsid w:val="00181DE5"/>
    <w:rsid w:val="00183C64"/>
    <w:rsid w:val="00194367"/>
    <w:rsid w:val="0019473B"/>
    <w:rsid w:val="001961C7"/>
    <w:rsid w:val="0019707F"/>
    <w:rsid w:val="001B65EC"/>
    <w:rsid w:val="001E19A1"/>
    <w:rsid w:val="001E3DD8"/>
    <w:rsid w:val="001E7001"/>
    <w:rsid w:val="001E7216"/>
    <w:rsid w:val="001F557F"/>
    <w:rsid w:val="00200105"/>
    <w:rsid w:val="0020170C"/>
    <w:rsid w:val="0020195F"/>
    <w:rsid w:val="002037E9"/>
    <w:rsid w:val="002058B3"/>
    <w:rsid w:val="0020692B"/>
    <w:rsid w:val="00206B25"/>
    <w:rsid w:val="00220DF8"/>
    <w:rsid w:val="002220E7"/>
    <w:rsid w:val="00227B30"/>
    <w:rsid w:val="002455D0"/>
    <w:rsid w:val="00264C77"/>
    <w:rsid w:val="002664C4"/>
    <w:rsid w:val="00271A59"/>
    <w:rsid w:val="002741AC"/>
    <w:rsid w:val="00274A5A"/>
    <w:rsid w:val="00277B59"/>
    <w:rsid w:val="00281E7E"/>
    <w:rsid w:val="002824D9"/>
    <w:rsid w:val="002871A0"/>
    <w:rsid w:val="002921F2"/>
    <w:rsid w:val="00293282"/>
    <w:rsid w:val="00295233"/>
    <w:rsid w:val="002A111D"/>
    <w:rsid w:val="002A3875"/>
    <w:rsid w:val="002A38AA"/>
    <w:rsid w:val="002A3AA4"/>
    <w:rsid w:val="002B008F"/>
    <w:rsid w:val="002B06F3"/>
    <w:rsid w:val="002B0B9F"/>
    <w:rsid w:val="002C7E02"/>
    <w:rsid w:val="002D0271"/>
    <w:rsid w:val="002D098C"/>
    <w:rsid w:val="002E564C"/>
    <w:rsid w:val="002F36E3"/>
    <w:rsid w:val="002F4BEB"/>
    <w:rsid w:val="003010E9"/>
    <w:rsid w:val="00301108"/>
    <w:rsid w:val="003058E4"/>
    <w:rsid w:val="0030656C"/>
    <w:rsid w:val="003240C3"/>
    <w:rsid w:val="00324105"/>
    <w:rsid w:val="00325B7A"/>
    <w:rsid w:val="00342BD3"/>
    <w:rsid w:val="00344982"/>
    <w:rsid w:val="00352436"/>
    <w:rsid w:val="0035761E"/>
    <w:rsid w:val="003632E4"/>
    <w:rsid w:val="00363C19"/>
    <w:rsid w:val="003723CF"/>
    <w:rsid w:val="00377236"/>
    <w:rsid w:val="00380119"/>
    <w:rsid w:val="00381008"/>
    <w:rsid w:val="00386FA7"/>
    <w:rsid w:val="00397172"/>
    <w:rsid w:val="00397203"/>
    <w:rsid w:val="003B7DF2"/>
    <w:rsid w:val="003C1DF9"/>
    <w:rsid w:val="003C6419"/>
    <w:rsid w:val="003E676C"/>
    <w:rsid w:val="003F53BF"/>
    <w:rsid w:val="003F7708"/>
    <w:rsid w:val="003F7A38"/>
    <w:rsid w:val="003F7A4D"/>
    <w:rsid w:val="00425FB0"/>
    <w:rsid w:val="004263DB"/>
    <w:rsid w:val="00431DBB"/>
    <w:rsid w:val="004576D3"/>
    <w:rsid w:val="00471E90"/>
    <w:rsid w:val="00473CBF"/>
    <w:rsid w:val="0047525A"/>
    <w:rsid w:val="004902B9"/>
    <w:rsid w:val="0049438F"/>
    <w:rsid w:val="004A4D56"/>
    <w:rsid w:val="004A6BAA"/>
    <w:rsid w:val="004E058D"/>
    <w:rsid w:val="004E5D76"/>
    <w:rsid w:val="004F0F50"/>
    <w:rsid w:val="004F1B13"/>
    <w:rsid w:val="004F7CF4"/>
    <w:rsid w:val="00507192"/>
    <w:rsid w:val="00510921"/>
    <w:rsid w:val="00512F00"/>
    <w:rsid w:val="00522960"/>
    <w:rsid w:val="00534C8A"/>
    <w:rsid w:val="00541373"/>
    <w:rsid w:val="00544475"/>
    <w:rsid w:val="00546C07"/>
    <w:rsid w:val="0055084B"/>
    <w:rsid w:val="00561801"/>
    <w:rsid w:val="00561A08"/>
    <w:rsid w:val="0056540B"/>
    <w:rsid w:val="00576F23"/>
    <w:rsid w:val="0057737B"/>
    <w:rsid w:val="005846CA"/>
    <w:rsid w:val="00584C3A"/>
    <w:rsid w:val="00591964"/>
    <w:rsid w:val="00591DBA"/>
    <w:rsid w:val="00596137"/>
    <w:rsid w:val="005A03D5"/>
    <w:rsid w:val="005A1BFB"/>
    <w:rsid w:val="005B4CC2"/>
    <w:rsid w:val="005B6551"/>
    <w:rsid w:val="005C2049"/>
    <w:rsid w:val="005C2891"/>
    <w:rsid w:val="005C3231"/>
    <w:rsid w:val="005C7B63"/>
    <w:rsid w:val="005D07F8"/>
    <w:rsid w:val="005D13B1"/>
    <w:rsid w:val="005D2228"/>
    <w:rsid w:val="005D4BD8"/>
    <w:rsid w:val="005E02E6"/>
    <w:rsid w:val="005E6238"/>
    <w:rsid w:val="005E6F37"/>
    <w:rsid w:val="005F75AB"/>
    <w:rsid w:val="006240E0"/>
    <w:rsid w:val="0063007F"/>
    <w:rsid w:val="00635FD2"/>
    <w:rsid w:val="00641594"/>
    <w:rsid w:val="00647D20"/>
    <w:rsid w:val="00652083"/>
    <w:rsid w:val="006612A7"/>
    <w:rsid w:val="006616DC"/>
    <w:rsid w:val="00663F3A"/>
    <w:rsid w:val="006649C9"/>
    <w:rsid w:val="00680DDD"/>
    <w:rsid w:val="006868B9"/>
    <w:rsid w:val="006A46F4"/>
    <w:rsid w:val="006B29A5"/>
    <w:rsid w:val="006C29AE"/>
    <w:rsid w:val="006D4AF1"/>
    <w:rsid w:val="006D5367"/>
    <w:rsid w:val="006E3862"/>
    <w:rsid w:val="00700ADE"/>
    <w:rsid w:val="0070108B"/>
    <w:rsid w:val="0071484D"/>
    <w:rsid w:val="00715BA1"/>
    <w:rsid w:val="00731910"/>
    <w:rsid w:val="007320BA"/>
    <w:rsid w:val="007353D0"/>
    <w:rsid w:val="00742519"/>
    <w:rsid w:val="00771052"/>
    <w:rsid w:val="0077244C"/>
    <w:rsid w:val="007817AA"/>
    <w:rsid w:val="0078764C"/>
    <w:rsid w:val="00787DCC"/>
    <w:rsid w:val="007969DB"/>
    <w:rsid w:val="007A190F"/>
    <w:rsid w:val="007D1EA1"/>
    <w:rsid w:val="007D36C8"/>
    <w:rsid w:val="007E1FCA"/>
    <w:rsid w:val="007E2F63"/>
    <w:rsid w:val="007F644C"/>
    <w:rsid w:val="007F7038"/>
    <w:rsid w:val="00801367"/>
    <w:rsid w:val="008032FB"/>
    <w:rsid w:val="008063C2"/>
    <w:rsid w:val="0081152F"/>
    <w:rsid w:val="00815D33"/>
    <w:rsid w:val="00821164"/>
    <w:rsid w:val="008215BB"/>
    <w:rsid w:val="008237FA"/>
    <w:rsid w:val="00823C4B"/>
    <w:rsid w:val="00824D5A"/>
    <w:rsid w:val="00825A37"/>
    <w:rsid w:val="00837611"/>
    <w:rsid w:val="00846CDB"/>
    <w:rsid w:val="00852392"/>
    <w:rsid w:val="0086214A"/>
    <w:rsid w:val="008719B2"/>
    <w:rsid w:val="00876A8D"/>
    <w:rsid w:val="00890353"/>
    <w:rsid w:val="00891F6F"/>
    <w:rsid w:val="00895544"/>
    <w:rsid w:val="008A1EE9"/>
    <w:rsid w:val="008A4757"/>
    <w:rsid w:val="008A589C"/>
    <w:rsid w:val="008B3399"/>
    <w:rsid w:val="008C1F00"/>
    <w:rsid w:val="008C2336"/>
    <w:rsid w:val="008C23CE"/>
    <w:rsid w:val="008D132E"/>
    <w:rsid w:val="008E1E3E"/>
    <w:rsid w:val="008F7B37"/>
    <w:rsid w:val="0091236C"/>
    <w:rsid w:val="00913957"/>
    <w:rsid w:val="00916C9B"/>
    <w:rsid w:val="00921F48"/>
    <w:rsid w:val="0092656E"/>
    <w:rsid w:val="00933738"/>
    <w:rsid w:val="009353B1"/>
    <w:rsid w:val="00941DE2"/>
    <w:rsid w:val="00945544"/>
    <w:rsid w:val="00950EB4"/>
    <w:rsid w:val="00957621"/>
    <w:rsid w:val="00960BA6"/>
    <w:rsid w:val="00981CEB"/>
    <w:rsid w:val="00985D65"/>
    <w:rsid w:val="009A0271"/>
    <w:rsid w:val="009A29D2"/>
    <w:rsid w:val="009D011A"/>
    <w:rsid w:val="009D2C90"/>
    <w:rsid w:val="009D6172"/>
    <w:rsid w:val="009E3C20"/>
    <w:rsid w:val="00A21994"/>
    <w:rsid w:val="00A327B9"/>
    <w:rsid w:val="00A45787"/>
    <w:rsid w:val="00A52010"/>
    <w:rsid w:val="00A52545"/>
    <w:rsid w:val="00A5710C"/>
    <w:rsid w:val="00A57473"/>
    <w:rsid w:val="00A65A8D"/>
    <w:rsid w:val="00A70353"/>
    <w:rsid w:val="00A754E0"/>
    <w:rsid w:val="00A8207F"/>
    <w:rsid w:val="00A83430"/>
    <w:rsid w:val="00AA1441"/>
    <w:rsid w:val="00AB6081"/>
    <w:rsid w:val="00AB63A1"/>
    <w:rsid w:val="00AC1A90"/>
    <w:rsid w:val="00AD54F9"/>
    <w:rsid w:val="00AF01B4"/>
    <w:rsid w:val="00AF48C4"/>
    <w:rsid w:val="00AF647A"/>
    <w:rsid w:val="00B0247C"/>
    <w:rsid w:val="00B049F8"/>
    <w:rsid w:val="00B166AE"/>
    <w:rsid w:val="00B17288"/>
    <w:rsid w:val="00B27D95"/>
    <w:rsid w:val="00B320C3"/>
    <w:rsid w:val="00B34410"/>
    <w:rsid w:val="00B52374"/>
    <w:rsid w:val="00B54045"/>
    <w:rsid w:val="00B617F5"/>
    <w:rsid w:val="00B61917"/>
    <w:rsid w:val="00B645F0"/>
    <w:rsid w:val="00B67C9B"/>
    <w:rsid w:val="00B722EB"/>
    <w:rsid w:val="00B80F68"/>
    <w:rsid w:val="00B906EC"/>
    <w:rsid w:val="00B91851"/>
    <w:rsid w:val="00B94EF0"/>
    <w:rsid w:val="00B94FCF"/>
    <w:rsid w:val="00B95327"/>
    <w:rsid w:val="00B9769B"/>
    <w:rsid w:val="00B97AEF"/>
    <w:rsid w:val="00BA167D"/>
    <w:rsid w:val="00BA2734"/>
    <w:rsid w:val="00BA2CE8"/>
    <w:rsid w:val="00BB22FF"/>
    <w:rsid w:val="00BB3BE4"/>
    <w:rsid w:val="00BB43DC"/>
    <w:rsid w:val="00BC1F63"/>
    <w:rsid w:val="00BD0B2B"/>
    <w:rsid w:val="00BD2BAF"/>
    <w:rsid w:val="00BD4C89"/>
    <w:rsid w:val="00BE51EE"/>
    <w:rsid w:val="00BF6031"/>
    <w:rsid w:val="00BF6906"/>
    <w:rsid w:val="00BF7CC3"/>
    <w:rsid w:val="00C15F51"/>
    <w:rsid w:val="00C21D0B"/>
    <w:rsid w:val="00C275BA"/>
    <w:rsid w:val="00C42EC9"/>
    <w:rsid w:val="00C43E30"/>
    <w:rsid w:val="00C4586B"/>
    <w:rsid w:val="00C46CAB"/>
    <w:rsid w:val="00C54F44"/>
    <w:rsid w:val="00C57211"/>
    <w:rsid w:val="00C825E8"/>
    <w:rsid w:val="00C85C75"/>
    <w:rsid w:val="00C87694"/>
    <w:rsid w:val="00C91043"/>
    <w:rsid w:val="00C927DD"/>
    <w:rsid w:val="00CB0162"/>
    <w:rsid w:val="00CB4F43"/>
    <w:rsid w:val="00CD3875"/>
    <w:rsid w:val="00CE1153"/>
    <w:rsid w:val="00CE1773"/>
    <w:rsid w:val="00CF0281"/>
    <w:rsid w:val="00CF4811"/>
    <w:rsid w:val="00D00278"/>
    <w:rsid w:val="00D0034E"/>
    <w:rsid w:val="00D05FFD"/>
    <w:rsid w:val="00D066DC"/>
    <w:rsid w:val="00D13838"/>
    <w:rsid w:val="00D15014"/>
    <w:rsid w:val="00D15940"/>
    <w:rsid w:val="00D2749C"/>
    <w:rsid w:val="00D41120"/>
    <w:rsid w:val="00D45AFC"/>
    <w:rsid w:val="00D46347"/>
    <w:rsid w:val="00D47DFA"/>
    <w:rsid w:val="00D50208"/>
    <w:rsid w:val="00D50803"/>
    <w:rsid w:val="00D512C7"/>
    <w:rsid w:val="00D546E4"/>
    <w:rsid w:val="00D7154C"/>
    <w:rsid w:val="00D767AA"/>
    <w:rsid w:val="00D77319"/>
    <w:rsid w:val="00D81CBF"/>
    <w:rsid w:val="00D87293"/>
    <w:rsid w:val="00DA79E4"/>
    <w:rsid w:val="00DB02B4"/>
    <w:rsid w:val="00DB556F"/>
    <w:rsid w:val="00DB75A1"/>
    <w:rsid w:val="00DD7161"/>
    <w:rsid w:val="00DE6BC8"/>
    <w:rsid w:val="00DF193E"/>
    <w:rsid w:val="00E11195"/>
    <w:rsid w:val="00E12FE1"/>
    <w:rsid w:val="00E133C3"/>
    <w:rsid w:val="00E160E7"/>
    <w:rsid w:val="00E21991"/>
    <w:rsid w:val="00E248DA"/>
    <w:rsid w:val="00E31FE7"/>
    <w:rsid w:val="00E34423"/>
    <w:rsid w:val="00E401CF"/>
    <w:rsid w:val="00E44532"/>
    <w:rsid w:val="00E4625D"/>
    <w:rsid w:val="00E51BC6"/>
    <w:rsid w:val="00E525A2"/>
    <w:rsid w:val="00E527E7"/>
    <w:rsid w:val="00E54923"/>
    <w:rsid w:val="00E55E74"/>
    <w:rsid w:val="00E56A78"/>
    <w:rsid w:val="00E75466"/>
    <w:rsid w:val="00E878AF"/>
    <w:rsid w:val="00E96ADF"/>
    <w:rsid w:val="00EB7D91"/>
    <w:rsid w:val="00EC3403"/>
    <w:rsid w:val="00EF1117"/>
    <w:rsid w:val="00EF4497"/>
    <w:rsid w:val="00F01622"/>
    <w:rsid w:val="00F01FAB"/>
    <w:rsid w:val="00F06815"/>
    <w:rsid w:val="00F126D3"/>
    <w:rsid w:val="00F226C3"/>
    <w:rsid w:val="00F22CCE"/>
    <w:rsid w:val="00F27490"/>
    <w:rsid w:val="00F30249"/>
    <w:rsid w:val="00F303C1"/>
    <w:rsid w:val="00F37161"/>
    <w:rsid w:val="00F47800"/>
    <w:rsid w:val="00F510DD"/>
    <w:rsid w:val="00F54F32"/>
    <w:rsid w:val="00F60559"/>
    <w:rsid w:val="00F6295B"/>
    <w:rsid w:val="00F65E74"/>
    <w:rsid w:val="00F746FE"/>
    <w:rsid w:val="00F7763E"/>
    <w:rsid w:val="00F81884"/>
    <w:rsid w:val="00F82146"/>
    <w:rsid w:val="00F865E1"/>
    <w:rsid w:val="00F91CBC"/>
    <w:rsid w:val="00F923E4"/>
    <w:rsid w:val="00F95CF5"/>
    <w:rsid w:val="00FA4BA5"/>
    <w:rsid w:val="00FA4C86"/>
    <w:rsid w:val="00FB2C01"/>
    <w:rsid w:val="00FB67EE"/>
    <w:rsid w:val="00FD1C60"/>
    <w:rsid w:val="00FF03D9"/>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8B9"/>
    <w:rPr>
      <w:rFonts w:ascii="Arial" w:hAnsi="Arial" w:cs="Arial"/>
      <w:sz w:val="24"/>
      <w:szCs w:val="24"/>
    </w:rPr>
  </w:style>
  <w:style w:type="paragraph" w:styleId="Heading2">
    <w:name w:val="heading 2"/>
    <w:basedOn w:val="Normal"/>
    <w:next w:val="Normal"/>
    <w:link w:val="Heading2Char"/>
    <w:qFormat/>
    <w:rsid w:val="00AA1441"/>
    <w:pPr>
      <w:keepNext/>
      <w:spacing w:line="480" w:lineRule="auto"/>
      <w:outlineLvl w:val="1"/>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link w:val="HeaderChar"/>
    <w:uiPriority w:val="99"/>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customStyle="1" w:styleId="Heading2Char">
    <w:name w:val="Heading 2 Char"/>
    <w:basedOn w:val="DefaultParagraphFont"/>
    <w:link w:val="Heading2"/>
    <w:rsid w:val="00AA1441"/>
    <w:rPr>
      <w:b/>
      <w:bCs/>
      <w:sz w:val="24"/>
      <w:szCs w:val="24"/>
    </w:rPr>
  </w:style>
  <w:style w:type="paragraph" w:styleId="BodyTextIndent3">
    <w:name w:val="Body Text Indent 3"/>
    <w:basedOn w:val="Normal"/>
    <w:link w:val="BodyTextIndent3Char"/>
    <w:rsid w:val="00AA1441"/>
    <w:pPr>
      <w:ind w:left="360" w:firstLine="360"/>
    </w:pPr>
    <w:rPr>
      <w:rFonts w:ascii="Times New Roman" w:hAnsi="Times New Roman" w:cs="Times New Roman"/>
    </w:rPr>
  </w:style>
  <w:style w:type="character" w:customStyle="1" w:styleId="BodyTextIndent3Char">
    <w:name w:val="Body Text Indent 3 Char"/>
    <w:basedOn w:val="DefaultParagraphFont"/>
    <w:link w:val="BodyTextIndent3"/>
    <w:rsid w:val="00AA1441"/>
    <w:rPr>
      <w:sz w:val="24"/>
      <w:szCs w:val="24"/>
    </w:rPr>
  </w:style>
  <w:style w:type="character" w:customStyle="1" w:styleId="HeaderChar">
    <w:name w:val="Header Char"/>
    <w:basedOn w:val="DefaultParagraphFont"/>
    <w:link w:val="Header"/>
    <w:uiPriority w:val="99"/>
    <w:rsid w:val="00D7154C"/>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6739074">
      <w:bodyDiv w:val="1"/>
      <w:marLeft w:val="0"/>
      <w:marRight w:val="0"/>
      <w:marTop w:val="0"/>
      <w:marBottom w:val="0"/>
      <w:divBdr>
        <w:top w:val="none" w:sz="0" w:space="0" w:color="auto"/>
        <w:left w:val="none" w:sz="0" w:space="0" w:color="auto"/>
        <w:bottom w:val="none" w:sz="0" w:space="0" w:color="auto"/>
        <w:right w:val="none" w:sz="0" w:space="0" w:color="auto"/>
      </w:divBdr>
    </w:div>
    <w:div w:id="289359749">
      <w:bodyDiv w:val="1"/>
      <w:marLeft w:val="0"/>
      <w:marRight w:val="0"/>
      <w:marTop w:val="0"/>
      <w:marBottom w:val="0"/>
      <w:divBdr>
        <w:top w:val="none" w:sz="0" w:space="0" w:color="auto"/>
        <w:left w:val="none" w:sz="0" w:space="0" w:color="auto"/>
        <w:bottom w:val="none" w:sz="0" w:space="0" w:color="auto"/>
        <w:right w:val="none" w:sz="0" w:space="0" w:color="auto"/>
      </w:divBdr>
    </w:div>
    <w:div w:id="441805430">
      <w:bodyDiv w:val="1"/>
      <w:marLeft w:val="0"/>
      <w:marRight w:val="0"/>
      <w:marTop w:val="0"/>
      <w:marBottom w:val="0"/>
      <w:divBdr>
        <w:top w:val="none" w:sz="0" w:space="0" w:color="auto"/>
        <w:left w:val="none" w:sz="0" w:space="0" w:color="auto"/>
        <w:bottom w:val="none" w:sz="0" w:space="0" w:color="auto"/>
        <w:right w:val="none" w:sz="0" w:space="0" w:color="auto"/>
      </w:divBdr>
    </w:div>
    <w:div w:id="569199235">
      <w:bodyDiv w:val="1"/>
      <w:marLeft w:val="0"/>
      <w:marRight w:val="0"/>
      <w:marTop w:val="0"/>
      <w:marBottom w:val="0"/>
      <w:divBdr>
        <w:top w:val="none" w:sz="0" w:space="0" w:color="auto"/>
        <w:left w:val="none" w:sz="0" w:space="0" w:color="auto"/>
        <w:bottom w:val="none" w:sz="0" w:space="0" w:color="auto"/>
        <w:right w:val="none" w:sz="0" w:space="0" w:color="auto"/>
      </w:divBdr>
    </w:div>
    <w:div w:id="738673188">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92174334">
      <w:bodyDiv w:val="1"/>
      <w:marLeft w:val="0"/>
      <w:marRight w:val="0"/>
      <w:marTop w:val="0"/>
      <w:marBottom w:val="0"/>
      <w:divBdr>
        <w:top w:val="none" w:sz="0" w:space="0" w:color="auto"/>
        <w:left w:val="none" w:sz="0" w:space="0" w:color="auto"/>
        <w:bottom w:val="none" w:sz="0" w:space="0" w:color="auto"/>
        <w:right w:val="none" w:sz="0" w:space="0" w:color="auto"/>
      </w:divBdr>
    </w:div>
    <w:div w:id="1308514059">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 w:id="214049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ITSO</Company>
  <LinksUpToDate>false</LinksUpToDate>
  <CharactersWithSpaces>4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p9</dc:creator>
  <cp:lastModifiedBy>SYSTEM</cp:lastModifiedBy>
  <cp:revision>2</cp:revision>
  <cp:lastPrinted>2012-05-25T18:05:00Z</cp:lastPrinted>
  <dcterms:created xsi:type="dcterms:W3CDTF">2018-09-26T15:40:00Z</dcterms:created>
  <dcterms:modified xsi:type="dcterms:W3CDTF">2018-09-26T15:40:00Z</dcterms:modified>
</cp:coreProperties>
</file>